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113690" w14:textId="0C057E77" w:rsidR="00EE65F8" w:rsidRDefault="00234500" w:rsidP="00E67327">
      <w:pPr>
        <w:rPr>
          <w:i/>
          <w:iCs/>
          <w:color w:val="000000" w:themeColor="text1"/>
          <w:sz w:val="20"/>
          <w:szCs w:val="18"/>
        </w:rPr>
      </w:pPr>
      <w:r w:rsidRPr="00D17CFD">
        <w:rPr>
          <w:i/>
          <w:iCs/>
          <w:color w:val="000000" w:themeColor="text1"/>
          <w:sz w:val="20"/>
          <w:szCs w:val="18"/>
        </w:rPr>
        <w:t>General Information:</w:t>
      </w:r>
      <w:r w:rsidR="00E67327">
        <w:rPr>
          <w:i/>
          <w:iCs/>
          <w:color w:val="000000" w:themeColor="text1"/>
          <w:sz w:val="20"/>
          <w:szCs w:val="18"/>
        </w:rPr>
        <w:t xml:space="preserve"> </w:t>
      </w:r>
      <w:r w:rsidR="00E67327" w:rsidRPr="00E67327">
        <w:rPr>
          <w:i/>
          <w:iCs/>
          <w:color w:val="000000"/>
          <w:sz w:val="20"/>
          <w:szCs w:val="18"/>
        </w:rPr>
        <w:t>Article (28) of granting Master’s Degree regulations 2022/2023.</w:t>
      </w:r>
    </w:p>
    <w:p w14:paraId="0FB6BA5F" w14:textId="010E1DBC" w:rsidR="007D60C5" w:rsidRDefault="007E3639" w:rsidP="004239CF">
      <w:pPr>
        <w:spacing w:after="120"/>
        <w:jc w:val="both"/>
        <w:rPr>
          <w:i/>
          <w:iCs/>
          <w:color w:val="000000" w:themeColor="text1"/>
          <w:sz w:val="20"/>
          <w:szCs w:val="18"/>
        </w:rPr>
      </w:pPr>
      <w:r w:rsidRPr="007E3639">
        <w:rPr>
          <w:i/>
          <w:iCs/>
          <w:color w:val="000000" w:themeColor="text1"/>
          <w:sz w:val="20"/>
          <w:szCs w:val="18"/>
        </w:rPr>
        <w:t xml:space="preserve">The student is required to submit </w:t>
      </w:r>
      <w:r>
        <w:rPr>
          <w:i/>
          <w:iCs/>
          <w:color w:val="000000" w:themeColor="text1"/>
          <w:sz w:val="20"/>
          <w:szCs w:val="18"/>
        </w:rPr>
        <w:t xml:space="preserve">a valid excuse </w:t>
      </w:r>
      <w:r w:rsidR="005A1F9D">
        <w:rPr>
          <w:i/>
          <w:iCs/>
          <w:color w:val="000000" w:themeColor="text1"/>
          <w:sz w:val="20"/>
          <w:szCs w:val="18"/>
        </w:rPr>
        <w:t>with supporting documents</w:t>
      </w:r>
      <w:r w:rsidRPr="007E3639">
        <w:rPr>
          <w:i/>
          <w:iCs/>
          <w:color w:val="000000" w:themeColor="text1"/>
          <w:sz w:val="20"/>
          <w:szCs w:val="18"/>
        </w:rPr>
        <w:t xml:space="preserve"> to the </w:t>
      </w:r>
      <w:r w:rsidR="005A1F9D" w:rsidRPr="005A1F9D">
        <w:rPr>
          <w:b/>
          <w:bCs/>
          <w:i/>
          <w:iCs/>
          <w:color w:val="000000" w:themeColor="text1"/>
          <w:sz w:val="20"/>
          <w:szCs w:val="18"/>
        </w:rPr>
        <w:t>d</w:t>
      </w:r>
      <w:r w:rsidRPr="005A1F9D">
        <w:rPr>
          <w:b/>
          <w:bCs/>
          <w:i/>
          <w:iCs/>
          <w:color w:val="000000" w:themeColor="text1"/>
          <w:sz w:val="20"/>
          <w:szCs w:val="18"/>
        </w:rPr>
        <w:t>ean</w:t>
      </w:r>
      <w:r w:rsidRPr="007E3639">
        <w:rPr>
          <w:i/>
          <w:iCs/>
          <w:color w:val="000000" w:themeColor="text1"/>
          <w:sz w:val="20"/>
          <w:szCs w:val="18"/>
        </w:rPr>
        <w:t xml:space="preserve"> within two weeks from the date the excuse is no longer applicable.</w:t>
      </w:r>
    </w:p>
    <w:p w14:paraId="38581C33" w14:textId="77777777" w:rsidR="00903EDB" w:rsidRDefault="00903EDB" w:rsidP="004239CF">
      <w:pPr>
        <w:spacing w:after="120"/>
        <w:jc w:val="both"/>
        <w:rPr>
          <w:i/>
          <w:iCs/>
          <w:color w:val="000000" w:themeColor="text1"/>
          <w:sz w:val="20"/>
          <w:szCs w:val="18"/>
        </w:rPr>
      </w:pPr>
    </w:p>
    <w:p w14:paraId="267FF356" w14:textId="77777777" w:rsidR="00903EDB" w:rsidRDefault="00903EDB" w:rsidP="004239CF">
      <w:pPr>
        <w:spacing w:after="120"/>
        <w:jc w:val="both"/>
        <w:rPr>
          <w:color w:val="000000" w:themeColor="text1"/>
          <w:sz w:val="20"/>
          <w:szCs w:val="18"/>
        </w:rPr>
      </w:pPr>
    </w:p>
    <w:p w14:paraId="7DE8A609" w14:textId="77777777" w:rsidR="00855B23" w:rsidRPr="00855B23" w:rsidRDefault="00855B23" w:rsidP="004239CF">
      <w:pPr>
        <w:spacing w:after="120"/>
        <w:jc w:val="both"/>
        <w:rPr>
          <w:color w:val="000000" w:themeColor="text1"/>
          <w:sz w:val="20"/>
          <w:szCs w:val="18"/>
        </w:rPr>
      </w:pPr>
    </w:p>
    <w:tbl>
      <w:tblPr>
        <w:tblStyle w:val="TableGrid"/>
        <w:tblW w:w="9639" w:type="dxa"/>
        <w:jc w:val="center"/>
        <w:tblCellMar>
          <w:top w:w="28" w:type="dxa"/>
          <w:left w:w="57" w:type="dxa"/>
          <w:bottom w:w="28" w:type="dxa"/>
          <w:right w:w="57" w:type="dxa"/>
        </w:tblCellMar>
        <w:tblLook w:val="04A0" w:firstRow="1" w:lastRow="0" w:firstColumn="1" w:lastColumn="0" w:noHBand="0" w:noVBand="1"/>
      </w:tblPr>
      <w:tblGrid>
        <w:gridCol w:w="1128"/>
        <w:gridCol w:w="3367"/>
        <w:gridCol w:w="1317"/>
        <w:gridCol w:w="33"/>
        <w:gridCol w:w="1897"/>
        <w:gridCol w:w="1897"/>
      </w:tblGrid>
      <w:tr w:rsidR="007D60C5" w:rsidRPr="00BA5213" w14:paraId="2BBC400B" w14:textId="77777777" w:rsidTr="00845909">
        <w:trPr>
          <w:cantSplit/>
          <w:jc w:val="center"/>
        </w:trPr>
        <w:tc>
          <w:tcPr>
            <w:tcW w:w="9639" w:type="dxa"/>
            <w:gridSpan w:val="6"/>
            <w:shd w:val="clear" w:color="auto" w:fill="F2F2F2" w:themeFill="background1" w:themeFillShade="F2"/>
          </w:tcPr>
          <w:p w14:paraId="50FD97FA" w14:textId="77777777" w:rsidR="007D60C5" w:rsidRPr="00BA5213" w:rsidRDefault="007D60C5" w:rsidP="00845909">
            <w:pPr>
              <w:rPr>
                <w:rFonts w:cstheme="minorHAnsi"/>
                <w:b/>
                <w:bCs/>
                <w:color w:val="000000" w:themeColor="text1"/>
                <w:szCs w:val="24"/>
              </w:rPr>
            </w:pPr>
            <w:r w:rsidRPr="00BA5213">
              <w:rPr>
                <w:rFonts w:cstheme="minorHAnsi"/>
                <w:b/>
                <w:bCs/>
                <w:color w:val="000000" w:themeColor="text1"/>
                <w:szCs w:val="24"/>
              </w:rPr>
              <w:t>STUDENT INFORMATION</w:t>
            </w:r>
          </w:p>
        </w:tc>
      </w:tr>
      <w:tr w:rsidR="007D60C5" w:rsidRPr="00BA5213" w14:paraId="7B6BFCE7" w14:textId="77777777" w:rsidTr="00845909">
        <w:trPr>
          <w:cantSplit/>
          <w:jc w:val="center"/>
        </w:trPr>
        <w:tc>
          <w:tcPr>
            <w:tcW w:w="1128" w:type="dxa"/>
            <w:shd w:val="clear" w:color="auto" w:fill="auto"/>
          </w:tcPr>
          <w:p w14:paraId="6FF1A0E3" w14:textId="77777777" w:rsidR="007D60C5" w:rsidRPr="00BA5213" w:rsidRDefault="007D60C5" w:rsidP="00845909">
            <w:pPr>
              <w:rPr>
                <w:rFonts w:cstheme="minorHAnsi"/>
                <w:color w:val="000000" w:themeColor="text1"/>
                <w:szCs w:val="24"/>
              </w:rPr>
            </w:pPr>
            <w:r w:rsidRPr="00BA5213">
              <w:rPr>
                <w:rFonts w:cstheme="minorHAnsi"/>
                <w:color w:val="000000" w:themeColor="text1"/>
                <w:szCs w:val="24"/>
              </w:rPr>
              <w:t>Name:</w:t>
            </w:r>
          </w:p>
        </w:tc>
        <w:sdt>
          <w:sdtPr>
            <w:rPr>
              <w:rFonts w:cstheme="minorHAnsi"/>
              <w:color w:val="000000" w:themeColor="text1"/>
              <w:szCs w:val="24"/>
            </w:rPr>
            <w:id w:val="-533664487"/>
            <w:lock w:val="sdtLocked"/>
            <w:placeholder>
              <w:docPart w:val="F0026897DF5E4A27BE3D78462AD4B015"/>
            </w:placeholder>
            <w:showingPlcHdr/>
          </w:sdtPr>
          <w:sdtEndPr/>
          <w:sdtContent>
            <w:tc>
              <w:tcPr>
                <w:tcW w:w="3367" w:type="dxa"/>
                <w:shd w:val="clear" w:color="auto" w:fill="auto"/>
              </w:tcPr>
              <w:p w14:paraId="23B61BD4" w14:textId="461B5D5B" w:rsidR="007D60C5" w:rsidRPr="00BA5213" w:rsidRDefault="00855B23" w:rsidP="00845909">
                <w:pPr>
                  <w:rPr>
                    <w:rFonts w:cstheme="minorHAnsi"/>
                    <w:color w:val="000000" w:themeColor="text1"/>
                    <w:szCs w:val="24"/>
                  </w:rPr>
                </w:pPr>
                <w:r w:rsidRPr="00BA5213">
                  <w:rPr>
                    <w:rStyle w:val="PlaceholderText"/>
                    <w:rFonts w:cstheme="minorHAnsi"/>
                    <w:color w:val="A6A6A6" w:themeColor="background1" w:themeShade="A6"/>
                    <w:szCs w:val="24"/>
                  </w:rPr>
                  <w:t>Click or tap here to enter text.</w:t>
                </w:r>
              </w:p>
            </w:tc>
          </w:sdtContent>
        </w:sdt>
        <w:tc>
          <w:tcPr>
            <w:tcW w:w="1317" w:type="dxa"/>
            <w:shd w:val="clear" w:color="auto" w:fill="auto"/>
          </w:tcPr>
          <w:p w14:paraId="1C565521" w14:textId="77777777" w:rsidR="007D60C5" w:rsidRPr="00BA5213" w:rsidRDefault="007D60C5" w:rsidP="00845909">
            <w:pPr>
              <w:rPr>
                <w:rFonts w:cstheme="minorHAnsi"/>
                <w:color w:val="000000" w:themeColor="text1"/>
                <w:szCs w:val="24"/>
              </w:rPr>
            </w:pPr>
            <w:r w:rsidRPr="00BA5213">
              <w:rPr>
                <w:rFonts w:cstheme="minorHAnsi"/>
                <w:color w:val="000000" w:themeColor="text1"/>
                <w:szCs w:val="24"/>
              </w:rPr>
              <w:t>ID:</w:t>
            </w:r>
          </w:p>
        </w:tc>
        <w:sdt>
          <w:sdtPr>
            <w:rPr>
              <w:rFonts w:cstheme="minorHAnsi"/>
              <w:color w:val="000000" w:themeColor="text1"/>
              <w:szCs w:val="24"/>
            </w:rPr>
            <w:id w:val="1367326337"/>
            <w:lock w:val="sdtLocked"/>
            <w:placeholder>
              <w:docPart w:val="3798C96A9E6948A3B53A605016822054"/>
            </w:placeholder>
            <w:showingPlcHdr/>
          </w:sdtPr>
          <w:sdtEndPr/>
          <w:sdtContent>
            <w:tc>
              <w:tcPr>
                <w:tcW w:w="3827" w:type="dxa"/>
                <w:gridSpan w:val="3"/>
              </w:tcPr>
              <w:p w14:paraId="370CA6E9" w14:textId="5024265A" w:rsidR="007D60C5" w:rsidRPr="00BA5213" w:rsidRDefault="00855B23" w:rsidP="00845909">
                <w:pPr>
                  <w:rPr>
                    <w:rFonts w:cstheme="minorHAnsi"/>
                    <w:color w:val="000000" w:themeColor="text1"/>
                    <w:szCs w:val="24"/>
                  </w:rPr>
                </w:pPr>
                <w:r w:rsidRPr="00BA5213">
                  <w:rPr>
                    <w:rStyle w:val="PlaceholderText"/>
                    <w:rFonts w:cstheme="minorHAnsi"/>
                    <w:color w:val="A6A6A6" w:themeColor="background1" w:themeShade="A6"/>
                    <w:szCs w:val="24"/>
                  </w:rPr>
                  <w:t>Click or tap here to enter text.</w:t>
                </w:r>
              </w:p>
            </w:tc>
          </w:sdtContent>
        </w:sdt>
      </w:tr>
      <w:tr w:rsidR="007D60C5" w:rsidRPr="00BA5213" w14:paraId="0419FD72" w14:textId="77777777" w:rsidTr="00845909">
        <w:trPr>
          <w:cantSplit/>
          <w:jc w:val="center"/>
        </w:trPr>
        <w:tc>
          <w:tcPr>
            <w:tcW w:w="1128" w:type="dxa"/>
            <w:shd w:val="clear" w:color="auto" w:fill="auto"/>
          </w:tcPr>
          <w:p w14:paraId="78D215F6" w14:textId="77777777" w:rsidR="007D60C5" w:rsidRPr="00BA5213" w:rsidRDefault="007D60C5" w:rsidP="00845909">
            <w:pPr>
              <w:rPr>
                <w:rFonts w:cstheme="minorHAnsi"/>
                <w:color w:val="000000" w:themeColor="text1"/>
                <w:szCs w:val="24"/>
              </w:rPr>
            </w:pPr>
            <w:r w:rsidRPr="00BA5213">
              <w:rPr>
                <w:rFonts w:cstheme="minorHAnsi"/>
                <w:color w:val="000000" w:themeColor="text1"/>
                <w:szCs w:val="24"/>
              </w:rPr>
              <w:t>Program:</w:t>
            </w:r>
          </w:p>
        </w:tc>
        <w:sdt>
          <w:sdtPr>
            <w:rPr>
              <w:rFonts w:cstheme="minorHAnsi"/>
              <w:color w:val="000000" w:themeColor="text1"/>
              <w:szCs w:val="24"/>
            </w:rPr>
            <w:id w:val="-1214038028"/>
            <w:lock w:val="sdtLocked"/>
            <w:placeholder>
              <w:docPart w:val="EB6A6135E3CA4733BC8C81071BF250D2"/>
            </w:placeholder>
            <w:showingPlcHdr/>
          </w:sdtPr>
          <w:sdtEndPr/>
          <w:sdtContent>
            <w:tc>
              <w:tcPr>
                <w:tcW w:w="8511" w:type="dxa"/>
                <w:gridSpan w:val="5"/>
                <w:shd w:val="clear" w:color="auto" w:fill="auto"/>
              </w:tcPr>
              <w:p w14:paraId="2EA17BE0" w14:textId="77777777" w:rsidR="007D60C5" w:rsidRPr="00BA5213" w:rsidRDefault="007D60C5" w:rsidP="00845909">
                <w:pPr>
                  <w:rPr>
                    <w:rFonts w:cstheme="minorHAnsi"/>
                    <w:color w:val="000000" w:themeColor="text1"/>
                    <w:szCs w:val="24"/>
                  </w:rPr>
                </w:pPr>
                <w:r w:rsidRPr="00BA5213">
                  <w:rPr>
                    <w:rStyle w:val="PlaceholderText"/>
                    <w:rFonts w:cstheme="minorHAnsi"/>
                    <w:color w:val="A6A6A6" w:themeColor="background1" w:themeShade="A6"/>
                    <w:szCs w:val="24"/>
                  </w:rPr>
                  <w:t>Click or tap here to enter text.</w:t>
                </w:r>
              </w:p>
            </w:tc>
          </w:sdtContent>
        </w:sdt>
      </w:tr>
      <w:tr w:rsidR="00855B23" w:rsidRPr="00BA5213" w14:paraId="0C0768E4" w14:textId="77777777" w:rsidTr="00280A97">
        <w:trPr>
          <w:cantSplit/>
          <w:jc w:val="center"/>
        </w:trPr>
        <w:tc>
          <w:tcPr>
            <w:tcW w:w="5845" w:type="dxa"/>
            <w:gridSpan w:val="4"/>
            <w:shd w:val="clear" w:color="auto" w:fill="auto"/>
          </w:tcPr>
          <w:p w14:paraId="741CB350" w14:textId="77777777" w:rsidR="00855B23" w:rsidRPr="00BA5213" w:rsidRDefault="00855B23" w:rsidP="00845909">
            <w:pPr>
              <w:rPr>
                <w:rFonts w:cstheme="minorHAnsi"/>
                <w:color w:val="000000" w:themeColor="text1"/>
                <w:szCs w:val="24"/>
              </w:rPr>
            </w:pPr>
            <w:r w:rsidRPr="00BA5213">
              <w:rPr>
                <w:rFonts w:cstheme="minorHAnsi"/>
                <w:szCs w:val="24"/>
                <w:lang w:bidi="ar-JO"/>
              </w:rPr>
              <w:t xml:space="preserve">Admission Semester:    </w:t>
            </w:r>
            <w:sdt>
              <w:sdtPr>
                <w:rPr>
                  <w:rFonts w:cstheme="minorHAnsi"/>
                  <w:szCs w:val="24"/>
                  <w:lang w:bidi="ar-JO"/>
                </w:rPr>
                <w:id w:val="5917438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A5213">
                  <w:rPr>
                    <w:rFonts w:ascii="MS Gothic" w:eastAsia="MS Gothic" w:hAnsi="MS Gothic" w:cstheme="minorHAnsi" w:hint="eastAsia"/>
                    <w:szCs w:val="24"/>
                    <w:lang w:bidi="ar-JO"/>
                  </w:rPr>
                  <w:t>☐</w:t>
                </w:r>
              </w:sdtContent>
            </w:sdt>
            <w:r w:rsidRPr="00BA5213">
              <w:rPr>
                <w:rFonts w:cstheme="minorHAnsi"/>
                <w:szCs w:val="24"/>
                <w:lang w:bidi="ar-JO"/>
              </w:rPr>
              <w:t xml:space="preserve"> First   </w:t>
            </w:r>
            <w:sdt>
              <w:sdtPr>
                <w:rPr>
                  <w:rFonts w:cstheme="minorHAnsi"/>
                  <w:szCs w:val="24"/>
                  <w:lang w:bidi="ar-JO"/>
                </w:rPr>
                <w:id w:val="-6132024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A5213">
                  <w:rPr>
                    <w:rFonts w:ascii="MS Gothic" w:eastAsia="MS Gothic" w:hAnsi="MS Gothic" w:cstheme="minorHAnsi" w:hint="eastAsia"/>
                    <w:szCs w:val="24"/>
                    <w:lang w:bidi="ar-JO"/>
                  </w:rPr>
                  <w:t>☐</w:t>
                </w:r>
              </w:sdtContent>
            </w:sdt>
            <w:r>
              <w:rPr>
                <w:rFonts w:cstheme="minorHAnsi"/>
                <w:szCs w:val="24"/>
                <w:lang w:bidi="ar-JO"/>
              </w:rPr>
              <w:t xml:space="preserve"> </w:t>
            </w:r>
            <w:r w:rsidRPr="00BA5213">
              <w:rPr>
                <w:rFonts w:cstheme="minorHAnsi"/>
                <w:szCs w:val="24"/>
                <w:lang w:bidi="ar-JO"/>
              </w:rPr>
              <w:t>Second</w:t>
            </w:r>
          </w:p>
        </w:tc>
        <w:tc>
          <w:tcPr>
            <w:tcW w:w="1897" w:type="dxa"/>
          </w:tcPr>
          <w:p w14:paraId="6F9B9443" w14:textId="428CA932" w:rsidR="00855B23" w:rsidRPr="00BA5213" w:rsidRDefault="00855B23" w:rsidP="00845909">
            <w:pPr>
              <w:rPr>
                <w:rFonts w:cstheme="minorHAnsi"/>
                <w:color w:val="000000" w:themeColor="text1"/>
                <w:szCs w:val="24"/>
              </w:rPr>
            </w:pPr>
            <w:r w:rsidRPr="00BA5213">
              <w:rPr>
                <w:rFonts w:cstheme="minorHAnsi"/>
                <w:szCs w:val="24"/>
                <w:lang w:bidi="ar-JO"/>
              </w:rPr>
              <w:t>Academic year:</w:t>
            </w:r>
            <w:r w:rsidRPr="00BA5213">
              <w:rPr>
                <w:rFonts w:cstheme="minorHAnsi"/>
                <w:color w:val="000000" w:themeColor="text1"/>
                <w:szCs w:val="24"/>
              </w:rPr>
              <w:t xml:space="preserve">  </w:t>
            </w:r>
          </w:p>
        </w:tc>
        <w:tc>
          <w:tcPr>
            <w:tcW w:w="1897" w:type="dxa"/>
          </w:tcPr>
          <w:p w14:paraId="0C17E70C" w14:textId="304B8763" w:rsidR="00855B23" w:rsidRPr="00BA5213" w:rsidRDefault="00855B23" w:rsidP="00845909">
            <w:pPr>
              <w:rPr>
                <w:rFonts w:cstheme="minorHAnsi"/>
                <w:color w:val="000000" w:themeColor="text1"/>
                <w:szCs w:val="24"/>
              </w:rPr>
            </w:pPr>
            <w:sdt>
              <w:sdtPr>
                <w:rPr>
                  <w:rFonts w:cstheme="minorHAnsi"/>
                  <w:color w:val="000000" w:themeColor="text1"/>
                  <w:szCs w:val="24"/>
                </w:rPr>
                <w:id w:val="-767777934"/>
                <w:placeholder>
                  <w:docPart w:val="18A8BF5FC14B4DCC8060C774C71FCA84"/>
                </w:placeholder>
                <w:showingPlcHdr/>
              </w:sdtPr>
              <w:sdtContent>
                <w:r>
                  <w:rPr>
                    <w:rStyle w:val="PlaceholderText"/>
                    <w:rFonts w:cstheme="minorHAnsi"/>
                    <w:color w:val="A6A6A6" w:themeColor="background1" w:themeShade="A6"/>
                    <w:szCs w:val="24"/>
                  </w:rPr>
                  <w:t>Year</w:t>
                </w:r>
              </w:sdtContent>
            </w:sdt>
          </w:p>
        </w:tc>
      </w:tr>
      <w:tr w:rsidR="00855B23" w:rsidRPr="00BA5213" w14:paraId="1E6B5C83" w14:textId="77777777" w:rsidTr="005D1792">
        <w:trPr>
          <w:cantSplit/>
          <w:jc w:val="center"/>
        </w:trPr>
        <w:tc>
          <w:tcPr>
            <w:tcW w:w="5845" w:type="dxa"/>
            <w:gridSpan w:val="4"/>
            <w:shd w:val="clear" w:color="auto" w:fill="auto"/>
          </w:tcPr>
          <w:p w14:paraId="134FA8C8" w14:textId="77777777" w:rsidR="00855B23" w:rsidRPr="00BA5213" w:rsidRDefault="00855B23" w:rsidP="00845909">
            <w:pPr>
              <w:rPr>
                <w:rFonts w:cstheme="minorHAnsi"/>
                <w:color w:val="000000" w:themeColor="text1"/>
                <w:szCs w:val="24"/>
              </w:rPr>
            </w:pPr>
            <w:r w:rsidRPr="00BA5213">
              <w:rPr>
                <w:rFonts w:cstheme="minorHAnsi"/>
                <w:szCs w:val="24"/>
                <w:lang w:bidi="ar-JO"/>
              </w:rPr>
              <w:t xml:space="preserve">Current Semester:         </w:t>
            </w:r>
            <w:sdt>
              <w:sdtPr>
                <w:rPr>
                  <w:rFonts w:cstheme="minorHAnsi"/>
                  <w:szCs w:val="24"/>
                  <w:lang w:bidi="ar-JO"/>
                </w:rPr>
                <w:id w:val="13495145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A5213">
                  <w:rPr>
                    <w:rFonts w:ascii="MS Gothic" w:eastAsia="MS Gothic" w:hAnsi="MS Gothic" w:cstheme="minorHAnsi" w:hint="eastAsia"/>
                    <w:szCs w:val="24"/>
                    <w:lang w:bidi="ar-JO"/>
                  </w:rPr>
                  <w:t>☐</w:t>
                </w:r>
              </w:sdtContent>
            </w:sdt>
            <w:r w:rsidRPr="00BA5213">
              <w:rPr>
                <w:rFonts w:cstheme="minorHAnsi"/>
                <w:szCs w:val="24"/>
                <w:lang w:bidi="ar-JO"/>
              </w:rPr>
              <w:t xml:space="preserve"> First </w:t>
            </w:r>
            <w:r>
              <w:rPr>
                <w:rFonts w:cstheme="minorHAnsi"/>
                <w:szCs w:val="24"/>
                <w:lang w:bidi="ar-JO"/>
              </w:rPr>
              <w:t xml:space="preserve"> </w:t>
            </w:r>
            <w:r w:rsidRPr="00BA5213">
              <w:rPr>
                <w:rFonts w:cstheme="minorHAnsi"/>
                <w:szCs w:val="24"/>
                <w:lang w:bidi="ar-JO"/>
              </w:rPr>
              <w:t xml:space="preserve"> </w:t>
            </w:r>
            <w:sdt>
              <w:sdtPr>
                <w:rPr>
                  <w:rFonts w:cstheme="minorHAnsi"/>
                  <w:szCs w:val="24"/>
                  <w:lang w:bidi="ar-JO"/>
                </w:rPr>
                <w:id w:val="17928697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A5213">
                  <w:rPr>
                    <w:rFonts w:ascii="MS Gothic" w:eastAsia="MS Gothic" w:hAnsi="MS Gothic" w:cstheme="minorHAnsi" w:hint="eastAsia"/>
                    <w:szCs w:val="24"/>
                    <w:lang w:bidi="ar-JO"/>
                  </w:rPr>
                  <w:t>☐</w:t>
                </w:r>
              </w:sdtContent>
            </w:sdt>
            <w:r>
              <w:rPr>
                <w:rFonts w:cstheme="minorHAnsi"/>
                <w:szCs w:val="24"/>
                <w:lang w:bidi="ar-JO"/>
              </w:rPr>
              <w:t xml:space="preserve"> </w:t>
            </w:r>
            <w:r w:rsidRPr="00BA5213">
              <w:rPr>
                <w:rFonts w:cstheme="minorHAnsi"/>
                <w:szCs w:val="24"/>
                <w:lang w:bidi="ar-JO"/>
              </w:rPr>
              <w:t>Second</w:t>
            </w:r>
            <w:r>
              <w:rPr>
                <w:rFonts w:cstheme="minorHAnsi"/>
                <w:szCs w:val="24"/>
                <w:lang w:bidi="ar-JO"/>
              </w:rPr>
              <w:t xml:space="preserve">  </w:t>
            </w:r>
            <w:sdt>
              <w:sdtPr>
                <w:rPr>
                  <w:rFonts w:cstheme="minorHAnsi"/>
                  <w:szCs w:val="24"/>
                  <w:lang w:bidi="ar-JO"/>
                </w:rPr>
                <w:id w:val="-10969416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A5213">
                  <w:rPr>
                    <w:rFonts w:ascii="MS Gothic" w:eastAsia="MS Gothic" w:hAnsi="MS Gothic" w:cstheme="minorHAnsi" w:hint="eastAsia"/>
                    <w:szCs w:val="24"/>
                    <w:lang w:bidi="ar-JO"/>
                  </w:rPr>
                  <w:t>☐</w:t>
                </w:r>
              </w:sdtContent>
            </w:sdt>
            <w:r>
              <w:rPr>
                <w:rFonts w:cstheme="minorHAnsi"/>
                <w:szCs w:val="24"/>
                <w:lang w:bidi="ar-JO"/>
              </w:rPr>
              <w:t xml:space="preserve"> </w:t>
            </w:r>
            <w:r w:rsidRPr="00BA5213">
              <w:rPr>
                <w:rFonts w:cstheme="minorHAnsi"/>
                <w:szCs w:val="24"/>
                <w:lang w:bidi="ar-JO"/>
              </w:rPr>
              <w:t>S</w:t>
            </w:r>
            <w:r>
              <w:rPr>
                <w:rFonts w:cstheme="minorHAnsi"/>
                <w:szCs w:val="24"/>
                <w:lang w:bidi="ar-JO"/>
              </w:rPr>
              <w:t>ummer</w:t>
            </w:r>
          </w:p>
        </w:tc>
        <w:tc>
          <w:tcPr>
            <w:tcW w:w="1897" w:type="dxa"/>
          </w:tcPr>
          <w:p w14:paraId="61E511E9" w14:textId="52DCAEAE" w:rsidR="00855B23" w:rsidRPr="00BA5213" w:rsidRDefault="00855B23" w:rsidP="00845909">
            <w:pPr>
              <w:rPr>
                <w:rFonts w:cstheme="minorHAnsi"/>
                <w:color w:val="000000" w:themeColor="text1"/>
                <w:szCs w:val="24"/>
              </w:rPr>
            </w:pPr>
            <w:r w:rsidRPr="00BA5213">
              <w:rPr>
                <w:rFonts w:cstheme="minorHAnsi"/>
                <w:szCs w:val="24"/>
                <w:lang w:bidi="ar-JO"/>
              </w:rPr>
              <w:t>Academic year:</w:t>
            </w:r>
            <w:r w:rsidRPr="00BA5213">
              <w:rPr>
                <w:rFonts w:cstheme="minorHAnsi"/>
                <w:color w:val="000000" w:themeColor="text1"/>
                <w:szCs w:val="24"/>
              </w:rPr>
              <w:t xml:space="preserve">  </w:t>
            </w:r>
          </w:p>
        </w:tc>
        <w:tc>
          <w:tcPr>
            <w:tcW w:w="1897" w:type="dxa"/>
          </w:tcPr>
          <w:p w14:paraId="720AABBD" w14:textId="2762C702" w:rsidR="00855B23" w:rsidRPr="00BA5213" w:rsidRDefault="00855B23" w:rsidP="00845909">
            <w:pPr>
              <w:rPr>
                <w:rFonts w:cstheme="minorHAnsi"/>
                <w:color w:val="000000" w:themeColor="text1"/>
                <w:szCs w:val="24"/>
              </w:rPr>
            </w:pPr>
            <w:sdt>
              <w:sdtPr>
                <w:rPr>
                  <w:rFonts w:cstheme="minorHAnsi"/>
                  <w:color w:val="000000" w:themeColor="text1"/>
                  <w:szCs w:val="24"/>
                </w:rPr>
                <w:id w:val="2086417227"/>
                <w:placeholder>
                  <w:docPart w:val="55C5A26A7A6A46E59B88B0FAA9C3866D"/>
                </w:placeholder>
                <w:showingPlcHdr/>
              </w:sdtPr>
              <w:sdtContent>
                <w:r>
                  <w:rPr>
                    <w:rStyle w:val="PlaceholderText"/>
                    <w:rFonts w:cstheme="minorHAnsi"/>
                    <w:color w:val="A6A6A6" w:themeColor="background1" w:themeShade="A6"/>
                    <w:szCs w:val="24"/>
                  </w:rPr>
                  <w:t>Year</w:t>
                </w:r>
              </w:sdtContent>
            </w:sdt>
          </w:p>
        </w:tc>
      </w:tr>
      <w:tr w:rsidR="007D60C5" w:rsidRPr="00BA5213" w14:paraId="3F58509F" w14:textId="77777777" w:rsidTr="00845909">
        <w:trPr>
          <w:cantSplit/>
          <w:jc w:val="center"/>
        </w:trPr>
        <w:tc>
          <w:tcPr>
            <w:tcW w:w="1128" w:type="dxa"/>
            <w:tcBorders>
              <w:bottom w:val="single" w:sz="4" w:space="0" w:color="auto"/>
            </w:tcBorders>
            <w:shd w:val="clear" w:color="auto" w:fill="auto"/>
          </w:tcPr>
          <w:p w14:paraId="17C8C1F8" w14:textId="77777777" w:rsidR="007D60C5" w:rsidRPr="00BA5213" w:rsidRDefault="007D60C5" w:rsidP="00845909">
            <w:pPr>
              <w:rPr>
                <w:rFonts w:cstheme="minorHAnsi"/>
                <w:color w:val="000000" w:themeColor="text1"/>
                <w:szCs w:val="24"/>
              </w:rPr>
            </w:pPr>
            <w:r w:rsidRPr="00BA5213">
              <w:rPr>
                <w:rFonts w:cstheme="minorHAnsi"/>
                <w:color w:val="000000" w:themeColor="text1"/>
                <w:szCs w:val="24"/>
              </w:rPr>
              <w:t>Signature:</w:t>
            </w:r>
          </w:p>
        </w:tc>
        <w:tc>
          <w:tcPr>
            <w:tcW w:w="3367" w:type="dxa"/>
            <w:tcBorders>
              <w:bottom w:val="single" w:sz="4" w:space="0" w:color="auto"/>
            </w:tcBorders>
            <w:shd w:val="clear" w:color="auto" w:fill="auto"/>
          </w:tcPr>
          <w:p w14:paraId="0BC5F94D" w14:textId="77777777" w:rsidR="007D60C5" w:rsidRPr="00BA5213" w:rsidRDefault="007D60C5" w:rsidP="00845909">
            <w:pPr>
              <w:rPr>
                <w:rFonts w:cstheme="minorHAnsi"/>
                <w:color w:val="000000" w:themeColor="text1"/>
                <w:szCs w:val="24"/>
              </w:rPr>
            </w:pPr>
            <w:r w:rsidRPr="00BA5213">
              <w:rPr>
                <w:rFonts w:cstheme="minorHAnsi"/>
                <w:color w:val="000000" w:themeColor="text1"/>
                <w:szCs w:val="24"/>
              </w:rPr>
              <w:t xml:space="preserve"> </w:t>
            </w:r>
          </w:p>
          <w:p w14:paraId="44F9A6E9" w14:textId="77777777" w:rsidR="007D60C5" w:rsidRPr="00BA5213" w:rsidRDefault="007D60C5" w:rsidP="00845909">
            <w:pPr>
              <w:rPr>
                <w:rFonts w:cstheme="minorHAnsi"/>
                <w:color w:val="000000" w:themeColor="text1"/>
                <w:szCs w:val="24"/>
              </w:rPr>
            </w:pPr>
          </w:p>
        </w:tc>
        <w:tc>
          <w:tcPr>
            <w:tcW w:w="1350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38850B5E" w14:textId="77777777" w:rsidR="007D60C5" w:rsidRPr="00BA5213" w:rsidRDefault="007D60C5" w:rsidP="00845909">
            <w:pPr>
              <w:rPr>
                <w:rFonts w:cstheme="minorHAnsi"/>
                <w:color w:val="000000" w:themeColor="text1"/>
                <w:szCs w:val="24"/>
              </w:rPr>
            </w:pPr>
            <w:r w:rsidRPr="00BA5213">
              <w:rPr>
                <w:rFonts w:cstheme="minorHAnsi"/>
                <w:color w:val="000000" w:themeColor="text1"/>
                <w:szCs w:val="24"/>
              </w:rPr>
              <w:t>Date:</w:t>
            </w:r>
          </w:p>
        </w:tc>
        <w:sdt>
          <w:sdtPr>
            <w:rPr>
              <w:rFonts w:cstheme="minorHAnsi"/>
              <w:color w:val="000000" w:themeColor="text1"/>
              <w:szCs w:val="24"/>
            </w:rPr>
            <w:id w:val="-1055395640"/>
            <w:placeholder>
              <w:docPart w:val="2C55F77D7CBE4B88A2320A421ECDD62B"/>
            </w:placeholder>
            <w:showingPlcHdr/>
            <w:date w:fullDate="2023-05-18T00:00:00Z">
              <w:dateFormat w:val="d/M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3794" w:type="dxa"/>
                <w:gridSpan w:val="2"/>
                <w:tcBorders>
                  <w:bottom w:val="single" w:sz="4" w:space="0" w:color="auto"/>
                </w:tcBorders>
                <w:shd w:val="clear" w:color="auto" w:fill="auto"/>
              </w:tcPr>
              <w:p w14:paraId="6311DD01" w14:textId="77777777" w:rsidR="007D60C5" w:rsidRPr="00BA5213" w:rsidRDefault="007D60C5" w:rsidP="00845909">
                <w:pPr>
                  <w:rPr>
                    <w:rFonts w:cstheme="minorHAnsi"/>
                    <w:color w:val="000000" w:themeColor="text1"/>
                    <w:szCs w:val="24"/>
                  </w:rPr>
                </w:pPr>
                <w:r w:rsidRPr="00BA5213">
                  <w:rPr>
                    <w:rStyle w:val="PlaceholderText"/>
                    <w:rFonts w:cstheme="minorHAnsi"/>
                    <w:color w:val="A6A6A6" w:themeColor="background1" w:themeShade="A6"/>
                    <w:szCs w:val="24"/>
                  </w:rPr>
                  <w:t>Click or tap to enter a date.</w:t>
                </w:r>
              </w:p>
            </w:tc>
          </w:sdtContent>
        </w:sdt>
      </w:tr>
    </w:tbl>
    <w:p w14:paraId="09F11D07" w14:textId="77777777" w:rsidR="006C0094" w:rsidRDefault="006C0094"/>
    <w:tbl>
      <w:tblPr>
        <w:tblStyle w:val="TableGrid"/>
        <w:tblW w:w="9639" w:type="dxa"/>
        <w:tblCellMar>
          <w:top w:w="28" w:type="dxa"/>
          <w:left w:w="57" w:type="dxa"/>
          <w:bottom w:w="28" w:type="dxa"/>
          <w:right w:w="57" w:type="dxa"/>
        </w:tblCellMar>
        <w:tblLook w:val="04A0" w:firstRow="1" w:lastRow="0" w:firstColumn="1" w:lastColumn="0" w:noHBand="0" w:noVBand="1"/>
      </w:tblPr>
      <w:tblGrid>
        <w:gridCol w:w="1075"/>
        <w:gridCol w:w="990"/>
        <w:gridCol w:w="3870"/>
        <w:gridCol w:w="1776"/>
        <w:gridCol w:w="1928"/>
      </w:tblGrid>
      <w:tr w:rsidR="00D3181D" w:rsidRPr="00857995" w14:paraId="31AEE4E1" w14:textId="77777777" w:rsidTr="00B97787">
        <w:trPr>
          <w:cantSplit/>
        </w:trPr>
        <w:tc>
          <w:tcPr>
            <w:tcW w:w="9639" w:type="dxa"/>
            <w:gridSpan w:val="5"/>
            <w:shd w:val="clear" w:color="auto" w:fill="F2F2F2" w:themeFill="background1" w:themeFillShade="F2"/>
          </w:tcPr>
          <w:p w14:paraId="21902382" w14:textId="749C3C4A" w:rsidR="00D3181D" w:rsidRPr="00857995" w:rsidRDefault="00366BFA" w:rsidP="00D3181D">
            <w:pPr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lang w:bidi="ar-JO"/>
              </w:rPr>
              <w:t>MISSED</w:t>
            </w:r>
            <w:r w:rsidR="008F63ED">
              <w:rPr>
                <w:b/>
                <w:bCs/>
                <w:lang w:bidi="ar-JO"/>
              </w:rPr>
              <w:t xml:space="preserve"> FINAL EXAM:</w:t>
            </w:r>
          </w:p>
        </w:tc>
      </w:tr>
      <w:tr w:rsidR="00AC1D21" w:rsidRPr="002A13C3" w14:paraId="0DA82838" w14:textId="77777777" w:rsidTr="00DB1526">
        <w:trPr>
          <w:cantSplit/>
        </w:trPr>
        <w:tc>
          <w:tcPr>
            <w:tcW w:w="1075" w:type="dxa"/>
            <w:shd w:val="clear" w:color="auto" w:fill="auto"/>
          </w:tcPr>
          <w:p w14:paraId="73AE24B7" w14:textId="52A96C6B" w:rsidR="00AC1D21" w:rsidRPr="002A13C3" w:rsidRDefault="00AC1D21" w:rsidP="00584B57">
            <w:pPr>
              <w:rPr>
                <w:color w:val="000000" w:themeColor="text1"/>
              </w:rPr>
            </w:pPr>
            <w:r w:rsidRPr="00D3181D">
              <w:rPr>
                <w:color w:val="000000" w:themeColor="text1"/>
              </w:rPr>
              <w:t xml:space="preserve">Course </w:t>
            </w:r>
            <w:r w:rsidR="00065AE7">
              <w:rPr>
                <w:color w:val="000000" w:themeColor="text1"/>
              </w:rPr>
              <w:t>ID</w:t>
            </w:r>
          </w:p>
        </w:tc>
        <w:tc>
          <w:tcPr>
            <w:tcW w:w="4860" w:type="dxa"/>
            <w:gridSpan w:val="2"/>
            <w:shd w:val="clear" w:color="auto" w:fill="auto"/>
          </w:tcPr>
          <w:p w14:paraId="35415888" w14:textId="61AB7351" w:rsidR="00AC1D21" w:rsidRPr="002A13C3" w:rsidRDefault="00AC1D21" w:rsidP="00584B57">
            <w:pPr>
              <w:rPr>
                <w:color w:val="000000" w:themeColor="text1"/>
              </w:rPr>
            </w:pPr>
            <w:r w:rsidRPr="00F0113F">
              <w:rPr>
                <w:color w:val="000000" w:themeColor="text1"/>
              </w:rPr>
              <w:t xml:space="preserve">Course </w:t>
            </w:r>
            <w:r w:rsidR="00065AE7">
              <w:rPr>
                <w:color w:val="000000" w:themeColor="text1"/>
              </w:rPr>
              <w:t>Name</w:t>
            </w:r>
          </w:p>
        </w:tc>
        <w:tc>
          <w:tcPr>
            <w:tcW w:w="1776" w:type="dxa"/>
            <w:shd w:val="clear" w:color="auto" w:fill="auto"/>
          </w:tcPr>
          <w:p w14:paraId="26EE2D41" w14:textId="618E891E" w:rsidR="00AC1D21" w:rsidRPr="002A13C3" w:rsidRDefault="00AC1D21" w:rsidP="00584B57">
            <w:pPr>
              <w:rPr>
                <w:color w:val="000000" w:themeColor="text1"/>
              </w:rPr>
            </w:pPr>
            <w:r w:rsidRPr="00F0113F">
              <w:rPr>
                <w:color w:val="000000" w:themeColor="text1"/>
              </w:rPr>
              <w:t>Semester</w:t>
            </w:r>
          </w:p>
        </w:tc>
        <w:tc>
          <w:tcPr>
            <w:tcW w:w="1928" w:type="dxa"/>
            <w:shd w:val="clear" w:color="auto" w:fill="auto"/>
          </w:tcPr>
          <w:p w14:paraId="4D27DF23" w14:textId="32A10CD7" w:rsidR="00AC1D21" w:rsidRPr="002A13C3" w:rsidRDefault="00AC1D21" w:rsidP="00F0113F">
            <w:pPr>
              <w:rPr>
                <w:color w:val="000000" w:themeColor="text1"/>
              </w:rPr>
            </w:pPr>
            <w:r w:rsidRPr="00F0113F">
              <w:rPr>
                <w:color w:val="000000" w:themeColor="text1"/>
              </w:rPr>
              <w:t>Academic Year</w:t>
            </w:r>
          </w:p>
        </w:tc>
      </w:tr>
      <w:tr w:rsidR="00AC1D21" w:rsidRPr="002A13C3" w14:paraId="21128F14" w14:textId="77777777" w:rsidTr="00DB1526">
        <w:trPr>
          <w:cantSplit/>
        </w:trPr>
        <w:sdt>
          <w:sdtPr>
            <w:rPr>
              <w:color w:val="000000" w:themeColor="text1"/>
            </w:rPr>
            <w:id w:val="1925296040"/>
            <w:placeholder>
              <w:docPart w:val="DB9FE4453E624E58B07DCA82650A57D0"/>
            </w:placeholder>
            <w:showingPlcHdr/>
          </w:sdtPr>
          <w:sdtEndPr>
            <w:rPr>
              <w:color w:val="BFBFBF" w:themeColor="background1" w:themeShade="BF"/>
            </w:rPr>
          </w:sdtEndPr>
          <w:sdtContent>
            <w:tc>
              <w:tcPr>
                <w:tcW w:w="1075" w:type="dxa"/>
                <w:shd w:val="clear" w:color="auto" w:fill="auto"/>
              </w:tcPr>
              <w:p w14:paraId="5FF82D0A" w14:textId="5AB12D07" w:rsidR="00AC1D21" w:rsidRPr="002A13C3" w:rsidRDefault="00AC1D21" w:rsidP="00584B57">
                <w:pPr>
                  <w:rPr>
                    <w:color w:val="000000" w:themeColor="text1"/>
                  </w:rPr>
                </w:pPr>
                <w:r w:rsidRPr="00097894">
                  <w:rPr>
                    <w:color w:val="BFBFBF" w:themeColor="background1" w:themeShade="BF"/>
                  </w:rPr>
                  <w:t xml:space="preserve">Course </w:t>
                </w:r>
                <w:r w:rsidR="007B5DD5" w:rsidRPr="00097894">
                  <w:rPr>
                    <w:color w:val="BFBFBF" w:themeColor="background1" w:themeShade="BF"/>
                  </w:rPr>
                  <w:t>ID</w:t>
                </w:r>
              </w:p>
            </w:tc>
          </w:sdtContent>
        </w:sdt>
        <w:sdt>
          <w:sdtPr>
            <w:rPr>
              <w:color w:val="000000" w:themeColor="text1"/>
            </w:rPr>
            <w:id w:val="-1142112486"/>
            <w:placeholder>
              <w:docPart w:val="37A5737936034F958EF74997D2E1B5D4"/>
            </w:placeholder>
            <w:showingPlcHdr/>
          </w:sdtPr>
          <w:sdtEndPr/>
          <w:sdtContent>
            <w:tc>
              <w:tcPr>
                <w:tcW w:w="4860" w:type="dxa"/>
                <w:gridSpan w:val="2"/>
                <w:shd w:val="clear" w:color="auto" w:fill="auto"/>
              </w:tcPr>
              <w:p w14:paraId="39F55738" w14:textId="729C5B8B" w:rsidR="00AC1D21" w:rsidRPr="002A13C3" w:rsidRDefault="00AC1D21" w:rsidP="00584B57">
                <w:pPr>
                  <w:rPr>
                    <w:color w:val="000000" w:themeColor="text1"/>
                  </w:rPr>
                </w:pPr>
                <w:r w:rsidRPr="00097894">
                  <w:rPr>
                    <w:color w:val="BFBFBF" w:themeColor="background1" w:themeShade="BF"/>
                  </w:rPr>
                  <w:t xml:space="preserve">Course </w:t>
                </w:r>
                <w:r w:rsidR="007B5DD5" w:rsidRPr="00097894">
                  <w:rPr>
                    <w:color w:val="BFBFBF" w:themeColor="background1" w:themeShade="BF"/>
                  </w:rPr>
                  <w:t>Name</w:t>
                </w:r>
              </w:p>
            </w:tc>
          </w:sdtContent>
        </w:sdt>
        <w:tc>
          <w:tcPr>
            <w:tcW w:w="1776" w:type="dxa"/>
            <w:shd w:val="clear" w:color="auto" w:fill="auto"/>
          </w:tcPr>
          <w:p w14:paraId="52EA51C8" w14:textId="77777777" w:rsidR="00AC1D21" w:rsidRDefault="00DB1526" w:rsidP="00584B57">
            <w:pPr>
              <w:rPr>
                <w:color w:val="000000" w:themeColor="text1"/>
                <w:rtl/>
              </w:rPr>
            </w:pPr>
            <w:sdt>
              <w:sdtPr>
                <w:rPr>
                  <w:color w:val="000000" w:themeColor="text1"/>
                </w:rPr>
                <w:id w:val="-2508210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C1D21" w:rsidRPr="00A65941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  <w:r w:rsidR="00AC1D21">
              <w:rPr>
                <w:color w:val="000000" w:themeColor="text1"/>
              </w:rPr>
              <w:t xml:space="preserve"> First</w:t>
            </w:r>
          </w:p>
          <w:p w14:paraId="5232ED23" w14:textId="77777777" w:rsidR="00AC1D21" w:rsidRDefault="00DB1526" w:rsidP="00584B57">
            <w:pPr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-17985190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C1D21" w:rsidRPr="00A65941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  <w:r w:rsidR="00AC1D21">
              <w:rPr>
                <w:color w:val="000000" w:themeColor="text1"/>
              </w:rPr>
              <w:t xml:space="preserve"> Second</w:t>
            </w:r>
          </w:p>
          <w:p w14:paraId="141FDC68" w14:textId="02823485" w:rsidR="00DB1526" w:rsidRPr="002A13C3" w:rsidRDefault="00DB1526" w:rsidP="00DB1526">
            <w:pPr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7962619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65941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  <w:r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Summer</w:t>
            </w:r>
          </w:p>
        </w:tc>
        <w:sdt>
          <w:sdtPr>
            <w:rPr>
              <w:color w:val="000000" w:themeColor="text1"/>
            </w:rPr>
            <w:id w:val="-1887329026"/>
            <w:placeholder>
              <w:docPart w:val="73F63F048A2B45F58B39C6FDB6A1E0CF"/>
            </w:placeholder>
            <w:showingPlcHdr/>
          </w:sdtPr>
          <w:sdtEndPr/>
          <w:sdtContent>
            <w:tc>
              <w:tcPr>
                <w:tcW w:w="1928" w:type="dxa"/>
                <w:shd w:val="clear" w:color="auto" w:fill="auto"/>
              </w:tcPr>
              <w:p w14:paraId="25574C30" w14:textId="02D294C6" w:rsidR="00AC1D21" w:rsidRPr="002A13C3" w:rsidRDefault="00AC1D21" w:rsidP="00584B57">
                <w:pPr>
                  <w:rPr>
                    <w:color w:val="000000" w:themeColor="text1"/>
                  </w:rPr>
                </w:pPr>
                <w:r w:rsidRPr="00097894">
                  <w:rPr>
                    <w:rStyle w:val="PlaceholderText"/>
                    <w:color w:val="BFBFBF" w:themeColor="background1" w:themeShade="BF"/>
                  </w:rPr>
                  <w:t>Year</w:t>
                </w:r>
              </w:p>
            </w:tc>
          </w:sdtContent>
        </w:sdt>
      </w:tr>
      <w:tr w:rsidR="00DB1526" w:rsidRPr="00D17CFD" w14:paraId="715689CC" w14:textId="77777777" w:rsidTr="00C56025">
        <w:trPr>
          <w:cantSplit/>
        </w:trPr>
        <w:tc>
          <w:tcPr>
            <w:tcW w:w="2065" w:type="dxa"/>
            <w:gridSpan w:val="2"/>
            <w:shd w:val="clear" w:color="auto" w:fill="auto"/>
          </w:tcPr>
          <w:p w14:paraId="4B4A111C" w14:textId="77777777" w:rsidR="00DB1526" w:rsidRDefault="00DB1526" w:rsidP="00C5602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Date of Final Exam:</w:t>
            </w:r>
          </w:p>
        </w:tc>
        <w:sdt>
          <w:sdtPr>
            <w:rPr>
              <w:color w:val="000000" w:themeColor="text1"/>
            </w:rPr>
            <w:id w:val="-158923377"/>
            <w:placeholder>
              <w:docPart w:val="91DF70EFB5124D759A1210DA6946A8A4"/>
            </w:placeholder>
            <w:showingPlcHdr/>
            <w:date w:fullDate="2023-05-18T00:00:00Z">
              <w:dateFormat w:val="d/M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7574" w:type="dxa"/>
                <w:gridSpan w:val="3"/>
                <w:shd w:val="clear" w:color="auto" w:fill="auto"/>
              </w:tcPr>
              <w:p w14:paraId="737F2FB8" w14:textId="77777777" w:rsidR="00DB1526" w:rsidRDefault="00DB1526" w:rsidP="00C56025">
                <w:pPr>
                  <w:rPr>
                    <w:color w:val="000000" w:themeColor="text1"/>
                  </w:rPr>
                </w:pPr>
                <w:r w:rsidRPr="00097894">
                  <w:rPr>
                    <w:rStyle w:val="PlaceholderText"/>
                    <w:color w:val="BFBFBF" w:themeColor="background1" w:themeShade="BF"/>
                  </w:rPr>
                  <w:t>Click or tap to enter a date.</w:t>
                </w:r>
              </w:p>
            </w:tc>
          </w:sdtContent>
        </w:sdt>
      </w:tr>
    </w:tbl>
    <w:p w14:paraId="667C5808" w14:textId="77777777" w:rsidR="00DB1526" w:rsidRDefault="00DB1526"/>
    <w:tbl>
      <w:tblPr>
        <w:tblStyle w:val="TableGrid"/>
        <w:tblW w:w="9639" w:type="dxa"/>
        <w:tblCellMar>
          <w:top w:w="28" w:type="dxa"/>
          <w:left w:w="57" w:type="dxa"/>
          <w:bottom w:w="28" w:type="dxa"/>
          <w:right w:w="57" w:type="dxa"/>
        </w:tblCellMar>
        <w:tblLook w:val="04A0" w:firstRow="1" w:lastRow="0" w:firstColumn="1" w:lastColumn="0" w:noHBand="0" w:noVBand="1"/>
      </w:tblPr>
      <w:tblGrid>
        <w:gridCol w:w="9639"/>
      </w:tblGrid>
      <w:tr w:rsidR="00584B57" w:rsidRPr="00857995" w14:paraId="3F84F770" w14:textId="77777777" w:rsidTr="00B97787">
        <w:trPr>
          <w:cantSplit/>
        </w:trPr>
        <w:tc>
          <w:tcPr>
            <w:tcW w:w="9639" w:type="dxa"/>
            <w:shd w:val="clear" w:color="auto" w:fill="F2F2F2" w:themeFill="background1" w:themeFillShade="F2"/>
          </w:tcPr>
          <w:p w14:paraId="086C5852" w14:textId="55EC143D" w:rsidR="00584B57" w:rsidRPr="00857995" w:rsidRDefault="008819EF" w:rsidP="00584B57">
            <w:pPr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REASONS FOR MISSING THE EXAM:</w:t>
            </w:r>
          </w:p>
        </w:tc>
      </w:tr>
      <w:tr w:rsidR="008E24ED" w:rsidRPr="00D17CFD" w14:paraId="6F2C4F91" w14:textId="77777777" w:rsidTr="00B97787">
        <w:trPr>
          <w:cantSplit/>
        </w:trPr>
        <w:tc>
          <w:tcPr>
            <w:tcW w:w="9639" w:type="dxa"/>
            <w:shd w:val="clear" w:color="auto" w:fill="auto"/>
          </w:tcPr>
          <w:p w14:paraId="682BB0D8" w14:textId="6133378F" w:rsidR="00AC1D21" w:rsidRPr="00D17CFD" w:rsidRDefault="00DB1526" w:rsidP="007B5DD5">
            <w:pPr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464937845"/>
                <w:placeholder>
                  <w:docPart w:val="06B4F95FB08E41839A24345FD37B10BA"/>
                </w:placeholder>
                <w:showingPlcHdr/>
              </w:sdtPr>
              <w:sdtEndPr/>
              <w:sdtContent>
                <w:r w:rsidR="00AC1D21" w:rsidRPr="00097894">
                  <w:rPr>
                    <w:rStyle w:val="PlaceholderText"/>
                    <w:color w:val="BFBFBF" w:themeColor="background1" w:themeShade="BF"/>
                  </w:rPr>
                  <w:t>Click or tap here to enter text.</w:t>
                </w:r>
              </w:sdtContent>
            </w:sdt>
          </w:p>
        </w:tc>
      </w:tr>
    </w:tbl>
    <w:p w14:paraId="0B00201D" w14:textId="77777777" w:rsidR="006C0094" w:rsidRDefault="006C0094"/>
    <w:tbl>
      <w:tblPr>
        <w:tblStyle w:val="TableGrid"/>
        <w:tblW w:w="9639" w:type="dxa"/>
        <w:tblCellMar>
          <w:top w:w="28" w:type="dxa"/>
          <w:left w:w="57" w:type="dxa"/>
          <w:bottom w:w="28" w:type="dxa"/>
          <w:right w:w="57" w:type="dxa"/>
        </w:tblCellMar>
        <w:tblLook w:val="04A0" w:firstRow="1" w:lastRow="0" w:firstColumn="1" w:lastColumn="0" w:noHBand="0" w:noVBand="1"/>
      </w:tblPr>
      <w:tblGrid>
        <w:gridCol w:w="1128"/>
        <w:gridCol w:w="1567"/>
        <w:gridCol w:w="2687"/>
        <w:gridCol w:w="709"/>
        <w:gridCol w:w="3548"/>
      </w:tblGrid>
      <w:tr w:rsidR="00584B57" w:rsidRPr="00857995" w14:paraId="645BF650" w14:textId="77777777" w:rsidTr="00B97787">
        <w:trPr>
          <w:cantSplit/>
        </w:trPr>
        <w:tc>
          <w:tcPr>
            <w:tcW w:w="9639" w:type="dxa"/>
            <w:gridSpan w:val="5"/>
            <w:shd w:val="clear" w:color="auto" w:fill="F2F2F2" w:themeFill="background1" w:themeFillShade="F2"/>
          </w:tcPr>
          <w:p w14:paraId="15010CFD" w14:textId="4799CAC1" w:rsidR="00584B57" w:rsidRPr="00857995" w:rsidRDefault="00584B57" w:rsidP="00584B57">
            <w:pPr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OFFICIAL APPROVALS</w:t>
            </w:r>
          </w:p>
        </w:tc>
      </w:tr>
      <w:tr w:rsidR="00DD6196" w:rsidRPr="00836268" w14:paraId="1BC422EF" w14:textId="77777777" w:rsidTr="00DD6196">
        <w:trPr>
          <w:cantSplit/>
        </w:trPr>
        <w:tc>
          <w:tcPr>
            <w:tcW w:w="2695" w:type="dxa"/>
            <w:gridSpan w:val="2"/>
            <w:shd w:val="clear" w:color="auto" w:fill="auto"/>
          </w:tcPr>
          <w:p w14:paraId="149CBCA7" w14:textId="0DE4E85E" w:rsidR="00DD6196" w:rsidRPr="00836268" w:rsidRDefault="00DD6196" w:rsidP="00B83BD0">
            <w:pPr>
              <w:rPr>
                <w:color w:val="000000" w:themeColor="text1"/>
              </w:rPr>
            </w:pPr>
            <w:r w:rsidRPr="00642613">
              <w:rPr>
                <w:b/>
                <w:bCs/>
                <w:color w:val="000000" w:themeColor="text1"/>
              </w:rPr>
              <w:t>Dean of Graduate Studies</w:t>
            </w:r>
          </w:p>
        </w:tc>
        <w:tc>
          <w:tcPr>
            <w:tcW w:w="6944" w:type="dxa"/>
            <w:gridSpan w:val="3"/>
            <w:shd w:val="clear" w:color="auto" w:fill="auto"/>
          </w:tcPr>
          <w:p w14:paraId="4F3E154E" w14:textId="353131F8" w:rsidR="00DD6196" w:rsidRPr="00836268" w:rsidRDefault="00DD6196" w:rsidP="00B83BD0">
            <w:pPr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14445027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  <w:r>
              <w:rPr>
                <w:color w:val="000000" w:themeColor="text1"/>
              </w:rPr>
              <w:t xml:space="preserve"> Approve </w:t>
            </w:r>
            <w:r>
              <w:rPr>
                <w:color w:val="000000" w:themeColor="text1"/>
              </w:rPr>
              <w:t xml:space="preserve">               </w:t>
            </w:r>
            <w:sdt>
              <w:sdtPr>
                <w:rPr>
                  <w:color w:val="000000" w:themeColor="text1"/>
                </w:rPr>
                <w:id w:val="-14991806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  <w:r>
              <w:rPr>
                <w:color w:val="000000" w:themeColor="text1"/>
              </w:rPr>
              <w:t xml:space="preserve"> Decline</w:t>
            </w:r>
          </w:p>
        </w:tc>
      </w:tr>
      <w:tr w:rsidR="00025C11" w:rsidRPr="002A13C3" w14:paraId="7EED8F6D" w14:textId="77777777" w:rsidTr="00B97787">
        <w:trPr>
          <w:cantSplit/>
        </w:trPr>
        <w:tc>
          <w:tcPr>
            <w:tcW w:w="9639" w:type="dxa"/>
            <w:gridSpan w:val="5"/>
            <w:shd w:val="clear" w:color="auto" w:fill="auto"/>
          </w:tcPr>
          <w:p w14:paraId="7F8A7D15" w14:textId="51B4EA66" w:rsidR="00025C11" w:rsidRPr="002A13C3" w:rsidRDefault="00025C11" w:rsidP="00B83BD0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Comments: </w:t>
            </w:r>
            <w:sdt>
              <w:sdtPr>
                <w:rPr>
                  <w:color w:val="000000" w:themeColor="text1"/>
                </w:rPr>
                <w:id w:val="-1365362839"/>
                <w:placeholder>
                  <w:docPart w:val="CA02399AB8C4497380ED9EA8102AD42D"/>
                </w:placeholder>
                <w:showingPlcHdr/>
              </w:sdtPr>
              <w:sdtEndPr/>
              <w:sdtContent>
                <w:r w:rsidR="001A2FF8" w:rsidRPr="00097894">
                  <w:rPr>
                    <w:rStyle w:val="PlaceholderText"/>
                    <w:color w:val="BFBFBF" w:themeColor="background1" w:themeShade="BF"/>
                  </w:rPr>
                  <w:t>Click or tap here to enter text.</w:t>
                </w:r>
              </w:sdtContent>
            </w:sdt>
          </w:p>
        </w:tc>
      </w:tr>
      <w:tr w:rsidR="006C0094" w:rsidRPr="00D17CFD" w14:paraId="5289DC42" w14:textId="77777777" w:rsidTr="00D95F95">
        <w:trPr>
          <w:cantSplit/>
        </w:trPr>
        <w:tc>
          <w:tcPr>
            <w:tcW w:w="1128" w:type="dxa"/>
            <w:shd w:val="clear" w:color="auto" w:fill="auto"/>
          </w:tcPr>
          <w:p w14:paraId="42C346C4" w14:textId="77777777" w:rsidR="006C0094" w:rsidRPr="00D17CFD" w:rsidRDefault="006C0094" w:rsidP="00CE3CA0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Signature</w:t>
            </w:r>
            <w:r w:rsidRPr="00D17CFD">
              <w:rPr>
                <w:color w:val="000000" w:themeColor="text1"/>
              </w:rPr>
              <w:t>:</w:t>
            </w:r>
          </w:p>
        </w:tc>
        <w:tc>
          <w:tcPr>
            <w:tcW w:w="4254" w:type="dxa"/>
            <w:gridSpan w:val="2"/>
            <w:shd w:val="clear" w:color="auto" w:fill="auto"/>
          </w:tcPr>
          <w:p w14:paraId="7DBAC3D4" w14:textId="77777777" w:rsidR="006C0094" w:rsidRDefault="006C0094" w:rsidP="00CE3CA0">
            <w:pPr>
              <w:rPr>
                <w:color w:val="000000" w:themeColor="text1"/>
              </w:rPr>
            </w:pPr>
          </w:p>
          <w:p w14:paraId="7D5BBE8B" w14:textId="77777777" w:rsidR="006C0094" w:rsidRPr="00D17CFD" w:rsidRDefault="006C0094" w:rsidP="00CE3CA0">
            <w:pPr>
              <w:rPr>
                <w:color w:val="000000" w:themeColor="text1"/>
              </w:rPr>
            </w:pPr>
          </w:p>
        </w:tc>
        <w:tc>
          <w:tcPr>
            <w:tcW w:w="709" w:type="dxa"/>
            <w:shd w:val="clear" w:color="auto" w:fill="auto"/>
          </w:tcPr>
          <w:p w14:paraId="43A9C771" w14:textId="77777777" w:rsidR="006C0094" w:rsidRPr="00D17CFD" w:rsidRDefault="006C0094" w:rsidP="00CE3CA0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Date</w:t>
            </w:r>
            <w:r w:rsidRPr="00D17CFD">
              <w:rPr>
                <w:color w:val="000000" w:themeColor="text1"/>
              </w:rPr>
              <w:t>:</w:t>
            </w:r>
          </w:p>
        </w:tc>
        <w:sdt>
          <w:sdtPr>
            <w:rPr>
              <w:color w:val="000000" w:themeColor="text1"/>
            </w:rPr>
            <w:id w:val="-2096391572"/>
            <w:placeholder>
              <w:docPart w:val="6383B9C2E9C6445BB873D5C6DF385841"/>
            </w:placeholder>
            <w:showingPlcHdr/>
            <w:date w:fullDate="2023-05-18T00:00:00Z">
              <w:dateFormat w:val="d/M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3548" w:type="dxa"/>
                <w:shd w:val="clear" w:color="auto" w:fill="auto"/>
              </w:tcPr>
              <w:p w14:paraId="63551815" w14:textId="77777777" w:rsidR="006C0094" w:rsidRPr="00D17CFD" w:rsidRDefault="006C0094" w:rsidP="00CE3CA0">
                <w:pPr>
                  <w:rPr>
                    <w:color w:val="000000" w:themeColor="text1"/>
                  </w:rPr>
                </w:pPr>
                <w:r w:rsidRPr="00097894">
                  <w:rPr>
                    <w:rStyle w:val="PlaceholderText"/>
                    <w:color w:val="BFBFBF" w:themeColor="background1" w:themeShade="BF"/>
                  </w:rPr>
                  <w:t>Click or tap to enter a date.</w:t>
                </w:r>
              </w:p>
            </w:tc>
          </w:sdtContent>
        </w:sdt>
      </w:tr>
    </w:tbl>
    <w:p w14:paraId="5A4EB4BC" w14:textId="77777777" w:rsidR="005C7BA6" w:rsidRPr="00FF6AE6" w:rsidRDefault="005C7BA6" w:rsidP="00812DC0">
      <w:pPr>
        <w:rPr>
          <w:rFonts w:cstheme="minorHAnsi"/>
          <w:szCs w:val="24"/>
        </w:rPr>
      </w:pPr>
    </w:p>
    <w:sectPr w:rsidR="005C7BA6" w:rsidRPr="00FF6AE6" w:rsidSect="001A47C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134" w:right="1134" w:bottom="1134" w:left="1134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2A636D" w14:textId="77777777" w:rsidR="000A360B" w:rsidRDefault="000A360B" w:rsidP="00061A81">
      <w:r>
        <w:separator/>
      </w:r>
    </w:p>
  </w:endnote>
  <w:endnote w:type="continuationSeparator" w:id="0">
    <w:p w14:paraId="401B6550" w14:textId="77777777" w:rsidR="000A360B" w:rsidRDefault="000A360B" w:rsidP="00061A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E Thameen">
    <w:altName w:val="Times New Roman"/>
    <w:panose1 w:val="020A0503020102020204"/>
    <w:charset w:val="B2"/>
    <w:family w:val="roman"/>
    <w:notTrueType/>
    <w:pitch w:val="variable"/>
    <w:sig w:usb0="80002003" w:usb1="90000100" w:usb2="00000028" w:usb3="00000000" w:csb0="00000040" w:csb1="00000000"/>
  </w:font>
  <w:font w:name="ScalaSansPro-Regular">
    <w:altName w:val="Calibri"/>
    <w:panose1 w:val="00000000000000000000"/>
    <w:charset w:val="00"/>
    <w:family w:val="modern"/>
    <w:notTrueType/>
    <w:pitch w:val="variable"/>
    <w:sig w:usb0="800000AF" w:usb1="4000E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460D11" w14:textId="77777777" w:rsidR="00301C14" w:rsidRDefault="00301C1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0F7D63" w14:textId="77777777" w:rsidR="00301C14" w:rsidRDefault="00301C1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PlainTable1"/>
      <w:bidiVisual/>
      <w:tblW w:w="0" w:type="auto"/>
      <w:jc w:val="center"/>
      <w:tblLook w:val="04A0" w:firstRow="1" w:lastRow="0" w:firstColumn="1" w:lastColumn="0" w:noHBand="0" w:noVBand="1"/>
    </w:tblPr>
    <w:tblGrid>
      <w:gridCol w:w="6229"/>
      <w:gridCol w:w="3399"/>
    </w:tblGrid>
    <w:tr w:rsidR="00301C14" w14:paraId="0D7CBD6A" w14:textId="77777777" w:rsidTr="00C56025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300"/>
        <w:jc w:val="center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9442" w:type="dxa"/>
        </w:tcPr>
        <w:p w14:paraId="18B4F76D" w14:textId="77777777" w:rsidR="00301C14" w:rsidRPr="00631AE0" w:rsidRDefault="00301C14" w:rsidP="00301C14">
          <w:pPr>
            <w:spacing w:line="276" w:lineRule="auto"/>
            <w:ind w:left="296"/>
            <w:jc w:val="right"/>
            <w:rPr>
              <w:rFonts w:asciiTheme="majorBidi" w:hAnsiTheme="majorBidi" w:cstheme="majorBidi"/>
              <w:sz w:val="28"/>
              <w:szCs w:val="28"/>
              <w:rtl/>
              <w:lang w:bidi="ar-JO"/>
            </w:rPr>
          </w:pPr>
          <w:r w:rsidRPr="00631AE0">
            <w:rPr>
              <w:rFonts w:asciiTheme="majorBidi" w:hAnsiTheme="majorBidi" w:cstheme="majorBidi" w:hint="cs"/>
              <w:sz w:val="28"/>
              <w:szCs w:val="28"/>
              <w:rtl/>
              <w:lang w:bidi="ar-JO"/>
            </w:rPr>
            <w:t>تاريخ الإصدار/ التحديث:</w:t>
          </w:r>
          <w:r>
            <w:rPr>
              <w:rFonts w:asciiTheme="majorBidi" w:hAnsiTheme="majorBidi" w:cstheme="majorBidi" w:hint="cs"/>
              <w:sz w:val="28"/>
              <w:szCs w:val="28"/>
              <w:rtl/>
              <w:lang w:bidi="ar-JO"/>
            </w:rPr>
            <w:t xml:space="preserve">  </w:t>
          </w:r>
        </w:p>
      </w:tc>
      <w:tc>
        <w:tcPr>
          <w:tcW w:w="5041" w:type="dxa"/>
        </w:tcPr>
        <w:p w14:paraId="7184C4BF" w14:textId="26E41CC3" w:rsidR="00301C14" w:rsidRPr="00631AE0" w:rsidRDefault="00301C14" w:rsidP="00301C14">
          <w:pPr>
            <w:spacing w:line="276" w:lineRule="auto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Theme="majorBidi" w:hAnsiTheme="majorBidi" w:cstheme="majorBidi"/>
              <w:sz w:val="28"/>
              <w:szCs w:val="28"/>
            </w:rPr>
          </w:pPr>
          <w:r w:rsidRPr="00631AE0">
            <w:rPr>
              <w:rFonts w:asciiTheme="majorBidi" w:hAnsiTheme="majorBidi" w:cstheme="majorBidi"/>
              <w:sz w:val="28"/>
              <w:szCs w:val="28"/>
            </w:rPr>
            <w:t>FO-0</w:t>
          </w:r>
          <w:r>
            <w:rPr>
              <w:rFonts w:asciiTheme="majorBidi" w:hAnsiTheme="majorBidi" w:cstheme="majorBidi"/>
              <w:sz w:val="28"/>
              <w:szCs w:val="28"/>
            </w:rPr>
            <w:t>1</w:t>
          </w:r>
          <w:r>
            <w:rPr>
              <w:rFonts w:asciiTheme="majorBidi" w:hAnsiTheme="majorBidi" w:cstheme="majorBidi"/>
              <w:sz w:val="28"/>
              <w:szCs w:val="28"/>
            </w:rPr>
            <w:t>X</w:t>
          </w:r>
          <w:r w:rsidRPr="00631AE0">
            <w:rPr>
              <w:rFonts w:asciiTheme="majorBidi" w:hAnsiTheme="majorBidi" w:cstheme="majorBidi"/>
              <w:sz w:val="28"/>
              <w:szCs w:val="28"/>
            </w:rPr>
            <w:t>,</w:t>
          </w:r>
          <w:r>
            <w:rPr>
              <w:rFonts w:asciiTheme="majorBidi" w:hAnsiTheme="majorBidi" w:cstheme="majorBidi"/>
              <w:sz w:val="28"/>
              <w:szCs w:val="28"/>
            </w:rPr>
            <w:t xml:space="preserve"> </w:t>
          </w:r>
          <w:proofErr w:type="spellStart"/>
          <w:r w:rsidRPr="00631AE0">
            <w:rPr>
              <w:rFonts w:asciiTheme="majorBidi" w:hAnsiTheme="majorBidi" w:cstheme="majorBidi"/>
              <w:sz w:val="28"/>
              <w:szCs w:val="28"/>
            </w:rPr>
            <w:t>Rev.A</w:t>
          </w:r>
          <w:proofErr w:type="spellEnd"/>
        </w:p>
      </w:tc>
    </w:tr>
  </w:tbl>
  <w:sdt>
    <w:sdtPr>
      <w:rPr>
        <w:color w:val="BFBFBF" w:themeColor="background1" w:themeShade="BF"/>
      </w:rPr>
      <w:alias w:val="Keywords"/>
      <w:tag w:val=""/>
      <w:id w:val="325714628"/>
      <w:placeholder>
        <w:docPart w:val="DD1707C8B31E4CCF86BC825E557EEEB7"/>
      </w:placeholder>
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<w:text/>
    </w:sdtPr>
    <w:sdtContent>
      <w:p w14:paraId="67B7FEC0" w14:textId="39D755B5" w:rsidR="00301C14" w:rsidRPr="00301C14" w:rsidRDefault="00DD6196" w:rsidP="00301C14">
        <w:pPr>
          <w:pStyle w:val="Footer"/>
          <w:jc w:val="center"/>
          <w:rPr>
            <w:color w:val="BFBFBF" w:themeColor="background1" w:themeShade="BF"/>
          </w:rPr>
        </w:pPr>
        <w:r>
          <w:rPr>
            <w:color w:val="BFBFBF" w:themeColor="background1" w:themeShade="BF"/>
          </w:rPr>
          <w:t>GS-07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9DC5EA" w14:textId="77777777" w:rsidR="000A360B" w:rsidRDefault="000A360B" w:rsidP="00061A81">
      <w:r>
        <w:separator/>
      </w:r>
    </w:p>
  </w:footnote>
  <w:footnote w:type="continuationSeparator" w:id="0">
    <w:p w14:paraId="2957CB66" w14:textId="77777777" w:rsidR="000A360B" w:rsidRDefault="000A360B" w:rsidP="00061A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3D1D1D" w14:textId="77777777" w:rsidR="00301C14" w:rsidRDefault="00301C1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303540" w14:textId="77777777" w:rsidR="00301C14" w:rsidRDefault="00301C1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963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5540"/>
      <w:gridCol w:w="4099"/>
    </w:tblGrid>
    <w:tr w:rsidR="00061A81" w14:paraId="5BE8689C" w14:textId="77777777" w:rsidTr="00270BD9">
      <w:trPr>
        <w:trHeight w:val="858"/>
      </w:trPr>
      <w:tc>
        <w:tcPr>
          <w:tcW w:w="4807" w:type="dxa"/>
          <w:vAlign w:val="bottom"/>
        </w:tcPr>
        <w:p w14:paraId="5311B295" w14:textId="77777777" w:rsidR="00061A81" w:rsidRPr="0023314A" w:rsidRDefault="00061A81" w:rsidP="00061A81">
          <w:pPr>
            <w:rPr>
              <w:rFonts w:cs="GE Thameen"/>
              <w:b/>
              <w:bCs/>
              <w:color w:val="262626" w:themeColor="text1" w:themeTint="D9"/>
              <w:szCs w:val="24"/>
              <w:rtl/>
              <w:lang w:bidi="ar-JO"/>
            </w:rPr>
          </w:pPr>
          <w:r w:rsidRPr="0023314A">
            <w:rPr>
              <w:rFonts w:cs="GE Thameen" w:hint="cs"/>
              <w:b/>
              <w:bCs/>
              <w:color w:val="262626" w:themeColor="text1" w:themeTint="D9"/>
              <w:szCs w:val="24"/>
              <w:rtl/>
              <w:lang w:bidi="ar-JO"/>
            </w:rPr>
            <w:t>عمـــــادة الدراســـــــــات العليــــــا</w:t>
          </w:r>
        </w:p>
        <w:p w14:paraId="68FCDD6F" w14:textId="45F3DBF1" w:rsidR="00061A81" w:rsidRPr="00270BD9" w:rsidRDefault="00061A81" w:rsidP="00CF7B83">
          <w:pPr>
            <w:pStyle w:val="Header"/>
            <w:spacing w:after="120"/>
            <w:rPr>
              <w:rFonts w:ascii="ScalaSansPro-Regular" w:hAnsi="ScalaSansPro-Regular"/>
              <w:b/>
              <w:bCs/>
              <w:color w:val="262626" w:themeColor="text1" w:themeTint="D9"/>
              <w:sz w:val="20"/>
              <w:szCs w:val="20"/>
              <w:lang w:bidi="ar-JO"/>
            </w:rPr>
          </w:pPr>
          <w:r w:rsidRPr="0023314A">
            <w:rPr>
              <w:rFonts w:ascii="ScalaSansPro-Regular" w:hAnsi="ScalaSansPro-Regular"/>
              <w:b/>
              <w:bCs/>
              <w:color w:val="262626" w:themeColor="text1" w:themeTint="D9"/>
              <w:sz w:val="20"/>
              <w:szCs w:val="20"/>
              <w:lang w:bidi="ar-JO"/>
            </w:rPr>
            <w:t>Deanship of Graduate Studies</w:t>
          </w:r>
        </w:p>
      </w:tc>
      <w:tc>
        <w:tcPr>
          <w:tcW w:w="3557" w:type="dxa"/>
        </w:tcPr>
        <w:p w14:paraId="67F38703" w14:textId="77777777" w:rsidR="00061A81" w:rsidRDefault="00061A81" w:rsidP="00061A81">
          <w:pPr>
            <w:pStyle w:val="Header"/>
            <w:tabs>
              <w:tab w:val="clear" w:pos="4680"/>
            </w:tabs>
            <w:jc w:val="right"/>
          </w:pPr>
          <w:r>
            <w:rPr>
              <w:noProof/>
            </w:rPr>
            <w:drawing>
              <wp:inline distT="0" distB="0" distL="0" distR="0" wp14:anchorId="18CBBC24" wp14:editId="4599385D">
                <wp:extent cx="1800000" cy="1257612"/>
                <wp:effectExtent l="0" t="0" r="0" b="0"/>
                <wp:docPr id="1" name="Picture 1" descr="A picture containing text, businesscard, vector graphics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Picture 4" descr="A picture containing text, businesscard, vector graphics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00000" cy="125761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47C7ED53" w14:textId="6BF9C47B" w:rsidR="00061A81" w:rsidRPr="00061A81" w:rsidRDefault="00061A81" w:rsidP="00061A81">
          <w:pPr>
            <w:pStyle w:val="Header"/>
            <w:tabs>
              <w:tab w:val="clear" w:pos="4680"/>
            </w:tabs>
            <w:jc w:val="right"/>
            <w:rPr>
              <w:sz w:val="12"/>
              <w:szCs w:val="12"/>
            </w:rPr>
          </w:pPr>
        </w:p>
      </w:tc>
    </w:tr>
    <w:tr w:rsidR="00061A81" w:rsidRPr="00417AD9" w14:paraId="25C319C5" w14:textId="77777777" w:rsidTr="00061A81">
      <w:tblPrEx>
        <w:shd w:val="clear" w:color="auto" w:fill="000000" w:themeFill="text1"/>
        <w:tblCellMar>
          <w:left w:w="57" w:type="dxa"/>
          <w:right w:w="57" w:type="dxa"/>
        </w:tblCellMar>
      </w:tblPrEx>
      <w:trPr>
        <w:trHeight w:val="272"/>
      </w:trPr>
      <w:tc>
        <w:tcPr>
          <w:tcW w:w="8364" w:type="dxa"/>
          <w:gridSpan w:val="2"/>
          <w:shd w:val="clear" w:color="auto" w:fill="000000" w:themeFill="text1"/>
          <w:vAlign w:val="bottom"/>
        </w:tcPr>
        <w:p w14:paraId="3082D21B" w14:textId="65BC6E06" w:rsidR="00061A81" w:rsidRPr="00417AD9" w:rsidRDefault="00954E39" w:rsidP="00061A81">
          <w:pPr>
            <w:pStyle w:val="Header"/>
            <w:rPr>
              <w:b/>
              <w:bCs/>
              <w:color w:val="FFFFFF" w:themeColor="background1"/>
              <w:sz w:val="28"/>
              <w:szCs w:val="28"/>
            </w:rPr>
          </w:pPr>
          <w:r>
            <w:rPr>
              <w:b/>
              <w:bCs/>
              <w:color w:val="FFFFFF" w:themeColor="background1"/>
              <w:sz w:val="28"/>
              <w:szCs w:val="28"/>
            </w:rPr>
            <w:t>EXCUSE FOR MISSING A FINAL EXAM</w:t>
          </w:r>
        </w:p>
      </w:tc>
    </w:tr>
  </w:tbl>
  <w:p w14:paraId="0BF1C91B" w14:textId="77777777" w:rsidR="00061A81" w:rsidRPr="000F3F5A" w:rsidRDefault="00061A81" w:rsidP="000F3F5A">
    <w:pPr>
      <w:pStyle w:val="Header"/>
      <w:rPr>
        <w:sz w:val="12"/>
        <w:szCs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895B6B"/>
    <w:multiLevelType w:val="hybridMultilevel"/>
    <w:tmpl w:val="C484A55A"/>
    <w:lvl w:ilvl="0" w:tplc="D86C34C8">
      <w:start w:val="1"/>
      <w:numFmt w:val="decimal"/>
      <w:lvlText w:val="%1."/>
      <w:lvlJc w:val="left"/>
      <w:pPr>
        <w:ind w:left="397" w:hanging="39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B328FF"/>
    <w:multiLevelType w:val="hybridMultilevel"/>
    <w:tmpl w:val="7D5E0AF8"/>
    <w:lvl w:ilvl="0" w:tplc="D86C34C8">
      <w:start w:val="1"/>
      <w:numFmt w:val="decimal"/>
      <w:lvlText w:val="%1."/>
      <w:lvlJc w:val="left"/>
      <w:pPr>
        <w:ind w:left="397" w:hanging="39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0F91A56"/>
    <w:multiLevelType w:val="hybridMultilevel"/>
    <w:tmpl w:val="3642FA9C"/>
    <w:lvl w:ilvl="0" w:tplc="586C931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06657904">
    <w:abstractNumId w:val="1"/>
  </w:num>
  <w:num w:numId="2" w16cid:durableId="1033993552">
    <w:abstractNumId w:val="0"/>
  </w:num>
  <w:num w:numId="3" w16cid:durableId="92334118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/>
  <w:documentProtection w:edit="forms" w:enforcement="1" w:cryptProviderType="rsaAES" w:cryptAlgorithmClass="hash" w:cryptAlgorithmType="typeAny" w:cryptAlgorithmSid="14" w:cryptSpinCount="100000" w:hash="myvNrPEAITRz8xsCEzzqBkHENRQuT80jZaYJb2a33LCe+SbdKep/LErRPr5d3TALEnoHjawlReoc6wAPXPSDgg==" w:salt="e0YaMFFJYojyj77zNTzISw==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Q3trAwNzMwNzU1M7ZQ0lEKTi0uzszPAykwrgUAqIw8VywAAAA="/>
  </w:docVars>
  <w:rsids>
    <w:rsidRoot w:val="00061A81"/>
    <w:rsid w:val="00003B95"/>
    <w:rsid w:val="0001407F"/>
    <w:rsid w:val="00021283"/>
    <w:rsid w:val="00025C11"/>
    <w:rsid w:val="0005376D"/>
    <w:rsid w:val="00061A81"/>
    <w:rsid w:val="00065AE7"/>
    <w:rsid w:val="00097894"/>
    <w:rsid w:val="000A28F6"/>
    <w:rsid w:val="000A360B"/>
    <w:rsid w:val="000C10D2"/>
    <w:rsid w:val="000F3F5A"/>
    <w:rsid w:val="001252F9"/>
    <w:rsid w:val="00146E6F"/>
    <w:rsid w:val="001667C5"/>
    <w:rsid w:val="001834CE"/>
    <w:rsid w:val="0018588A"/>
    <w:rsid w:val="001A2FF8"/>
    <w:rsid w:val="001A47C4"/>
    <w:rsid w:val="00207079"/>
    <w:rsid w:val="00212F37"/>
    <w:rsid w:val="002273AD"/>
    <w:rsid w:val="00233BD0"/>
    <w:rsid w:val="00234500"/>
    <w:rsid w:val="00260B47"/>
    <w:rsid w:val="00270BD9"/>
    <w:rsid w:val="002908A2"/>
    <w:rsid w:val="002A13C3"/>
    <w:rsid w:val="002A615E"/>
    <w:rsid w:val="002C1F03"/>
    <w:rsid w:val="002D58A0"/>
    <w:rsid w:val="00301C14"/>
    <w:rsid w:val="00317065"/>
    <w:rsid w:val="00322D93"/>
    <w:rsid w:val="00366BFA"/>
    <w:rsid w:val="00367316"/>
    <w:rsid w:val="003906B5"/>
    <w:rsid w:val="003C4F6B"/>
    <w:rsid w:val="003C5A6F"/>
    <w:rsid w:val="003F112B"/>
    <w:rsid w:val="003F12CD"/>
    <w:rsid w:val="004239CF"/>
    <w:rsid w:val="00441A29"/>
    <w:rsid w:val="00461733"/>
    <w:rsid w:val="00491791"/>
    <w:rsid w:val="004D093B"/>
    <w:rsid w:val="004D0BD7"/>
    <w:rsid w:val="004D528C"/>
    <w:rsid w:val="004D6E94"/>
    <w:rsid w:val="00500579"/>
    <w:rsid w:val="00507C32"/>
    <w:rsid w:val="005158E5"/>
    <w:rsid w:val="00535CEE"/>
    <w:rsid w:val="0053687B"/>
    <w:rsid w:val="00552E5C"/>
    <w:rsid w:val="00552F65"/>
    <w:rsid w:val="00584B57"/>
    <w:rsid w:val="005A1F9D"/>
    <w:rsid w:val="005C7BA6"/>
    <w:rsid w:val="005E47B3"/>
    <w:rsid w:val="005F527E"/>
    <w:rsid w:val="006006C5"/>
    <w:rsid w:val="00642613"/>
    <w:rsid w:val="00644137"/>
    <w:rsid w:val="00650A0B"/>
    <w:rsid w:val="00692D8C"/>
    <w:rsid w:val="006B06B5"/>
    <w:rsid w:val="006B5D2D"/>
    <w:rsid w:val="006C0094"/>
    <w:rsid w:val="006E15B4"/>
    <w:rsid w:val="00706414"/>
    <w:rsid w:val="00710E88"/>
    <w:rsid w:val="0072354E"/>
    <w:rsid w:val="00740DCB"/>
    <w:rsid w:val="00741026"/>
    <w:rsid w:val="0074784B"/>
    <w:rsid w:val="0076674D"/>
    <w:rsid w:val="00771D26"/>
    <w:rsid w:val="00780937"/>
    <w:rsid w:val="0078315E"/>
    <w:rsid w:val="007A7DB6"/>
    <w:rsid w:val="007B5DD5"/>
    <w:rsid w:val="007D60C5"/>
    <w:rsid w:val="007E1C75"/>
    <w:rsid w:val="007E3639"/>
    <w:rsid w:val="0080161B"/>
    <w:rsid w:val="00805B21"/>
    <w:rsid w:val="00812DC0"/>
    <w:rsid w:val="00826D51"/>
    <w:rsid w:val="00827AFD"/>
    <w:rsid w:val="00836268"/>
    <w:rsid w:val="00842768"/>
    <w:rsid w:val="00844F0F"/>
    <w:rsid w:val="00854930"/>
    <w:rsid w:val="00855B23"/>
    <w:rsid w:val="00857995"/>
    <w:rsid w:val="00864CBE"/>
    <w:rsid w:val="00867B9A"/>
    <w:rsid w:val="008819EF"/>
    <w:rsid w:val="008E24ED"/>
    <w:rsid w:val="008F63ED"/>
    <w:rsid w:val="00903EDB"/>
    <w:rsid w:val="00912F85"/>
    <w:rsid w:val="00954E39"/>
    <w:rsid w:val="00960AB9"/>
    <w:rsid w:val="00960CB1"/>
    <w:rsid w:val="00973BE4"/>
    <w:rsid w:val="00993AAE"/>
    <w:rsid w:val="009F1DF2"/>
    <w:rsid w:val="00A07F9A"/>
    <w:rsid w:val="00A139B1"/>
    <w:rsid w:val="00A20A4B"/>
    <w:rsid w:val="00A31CE4"/>
    <w:rsid w:val="00A65941"/>
    <w:rsid w:val="00A96AFE"/>
    <w:rsid w:val="00AB6369"/>
    <w:rsid w:val="00AC1D21"/>
    <w:rsid w:val="00AC46D6"/>
    <w:rsid w:val="00B07C79"/>
    <w:rsid w:val="00B12BDD"/>
    <w:rsid w:val="00B1683B"/>
    <w:rsid w:val="00B37372"/>
    <w:rsid w:val="00B453F8"/>
    <w:rsid w:val="00B47FA4"/>
    <w:rsid w:val="00B50F27"/>
    <w:rsid w:val="00B82B03"/>
    <w:rsid w:val="00B82E52"/>
    <w:rsid w:val="00B97787"/>
    <w:rsid w:val="00BA2A50"/>
    <w:rsid w:val="00BA65CE"/>
    <w:rsid w:val="00BC1F85"/>
    <w:rsid w:val="00BC60EE"/>
    <w:rsid w:val="00BE3A3E"/>
    <w:rsid w:val="00BF2F0C"/>
    <w:rsid w:val="00C44015"/>
    <w:rsid w:val="00C60404"/>
    <w:rsid w:val="00C67B4C"/>
    <w:rsid w:val="00CC2B7C"/>
    <w:rsid w:val="00CC3DCF"/>
    <w:rsid w:val="00CF7B83"/>
    <w:rsid w:val="00D142D4"/>
    <w:rsid w:val="00D17CFD"/>
    <w:rsid w:val="00D3181D"/>
    <w:rsid w:val="00D475BB"/>
    <w:rsid w:val="00D511C8"/>
    <w:rsid w:val="00D81F9F"/>
    <w:rsid w:val="00D837E7"/>
    <w:rsid w:val="00DA1A04"/>
    <w:rsid w:val="00DA2B62"/>
    <w:rsid w:val="00DB1526"/>
    <w:rsid w:val="00DC112B"/>
    <w:rsid w:val="00DD1DF6"/>
    <w:rsid w:val="00DD6196"/>
    <w:rsid w:val="00DE2B7D"/>
    <w:rsid w:val="00E30D4D"/>
    <w:rsid w:val="00E3557C"/>
    <w:rsid w:val="00E547A8"/>
    <w:rsid w:val="00E62376"/>
    <w:rsid w:val="00E67327"/>
    <w:rsid w:val="00E772BE"/>
    <w:rsid w:val="00E82791"/>
    <w:rsid w:val="00E91FEF"/>
    <w:rsid w:val="00EC55C7"/>
    <w:rsid w:val="00EE1BE7"/>
    <w:rsid w:val="00EE65F8"/>
    <w:rsid w:val="00EF6601"/>
    <w:rsid w:val="00F0113F"/>
    <w:rsid w:val="00F166CC"/>
    <w:rsid w:val="00F41EA9"/>
    <w:rsid w:val="00F5644D"/>
    <w:rsid w:val="00F934A1"/>
    <w:rsid w:val="00FA10BC"/>
    <w:rsid w:val="00FE15B4"/>
    <w:rsid w:val="00FE6DC1"/>
    <w:rsid w:val="00FF6A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493987FA"/>
  <w15:chartTrackingRefBased/>
  <w15:docId w15:val="{DE3A5370-25E6-4BEF-BB0B-81540C925F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3B95"/>
    <w:pPr>
      <w:spacing w:after="0" w:line="240" w:lineRule="auto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61A8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61A81"/>
  </w:style>
  <w:style w:type="paragraph" w:styleId="Footer">
    <w:name w:val="footer"/>
    <w:basedOn w:val="Normal"/>
    <w:link w:val="FooterChar"/>
    <w:uiPriority w:val="99"/>
    <w:unhideWhenUsed/>
    <w:rsid w:val="00061A8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61A81"/>
  </w:style>
  <w:style w:type="table" w:styleId="TableGrid">
    <w:name w:val="Table Grid"/>
    <w:basedOn w:val="TableNormal"/>
    <w:uiPriority w:val="39"/>
    <w:rsid w:val="00061A81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64CBE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BC1F85"/>
    <w:rPr>
      <w:color w:val="808080"/>
    </w:rPr>
  </w:style>
  <w:style w:type="table" w:styleId="PlainTable1">
    <w:name w:val="Plain Table 1"/>
    <w:basedOn w:val="TableNormal"/>
    <w:uiPriority w:val="41"/>
    <w:rsid w:val="00301C14"/>
    <w:pPr>
      <w:spacing w:after="0" w:line="240" w:lineRule="auto"/>
    </w:pPr>
    <w:rPr>
      <w:kern w:val="0"/>
      <w14:ligatures w14:val="none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CA02399AB8C4497380ED9EA8102AD4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D34742-9EE9-4412-9672-A478FB49F4A4}"/>
      </w:docPartPr>
      <w:docPartBody>
        <w:p w:rsidR="00A05403" w:rsidRDefault="002B0FB0" w:rsidP="002B0FB0">
          <w:pPr>
            <w:pStyle w:val="CA02399AB8C4497380ED9EA8102AD42D1"/>
          </w:pPr>
          <w:r w:rsidRPr="00097894">
            <w:rPr>
              <w:rStyle w:val="PlaceholderText"/>
              <w:color w:val="BFBFBF" w:themeColor="background1" w:themeShade="BF"/>
            </w:rPr>
            <w:t>Click or tap here to enter text.</w:t>
          </w:r>
        </w:p>
      </w:docPartBody>
    </w:docPart>
    <w:docPart>
      <w:docPartPr>
        <w:name w:val="6383B9C2E9C6445BB873D5C6DF3858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5CA2A0-7586-447B-9993-2CAFDC2BF64C}"/>
      </w:docPartPr>
      <w:docPartBody>
        <w:p w:rsidR="009C46A6" w:rsidRDefault="002B0FB0" w:rsidP="002B0FB0">
          <w:pPr>
            <w:pStyle w:val="6383B9C2E9C6445BB873D5C6DF3858411"/>
          </w:pPr>
          <w:r w:rsidRPr="00097894">
            <w:rPr>
              <w:rStyle w:val="PlaceholderText"/>
              <w:color w:val="BFBFBF" w:themeColor="background1" w:themeShade="BF"/>
            </w:rPr>
            <w:t>Click or tap to enter a date.</w:t>
          </w:r>
        </w:p>
      </w:docPartBody>
    </w:docPart>
    <w:docPart>
      <w:docPartPr>
        <w:name w:val="DB9FE4453E624E58B07DCA82650A57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367F76-8485-40B7-B182-86CCD273190A}"/>
      </w:docPartPr>
      <w:docPartBody>
        <w:p w:rsidR="005A73E7" w:rsidRDefault="002B0FB0" w:rsidP="002B0FB0">
          <w:pPr>
            <w:pStyle w:val="DB9FE4453E624E58B07DCA82650A57D01"/>
          </w:pPr>
          <w:r w:rsidRPr="00097894">
            <w:rPr>
              <w:color w:val="BFBFBF" w:themeColor="background1" w:themeShade="BF"/>
            </w:rPr>
            <w:t>Course ID</w:t>
          </w:r>
        </w:p>
      </w:docPartBody>
    </w:docPart>
    <w:docPart>
      <w:docPartPr>
        <w:name w:val="37A5737936034F958EF74997D2E1B5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F86E19-73B7-41F1-BA7C-8DC88F8F66D1}"/>
      </w:docPartPr>
      <w:docPartBody>
        <w:p w:rsidR="005A73E7" w:rsidRDefault="002B0FB0" w:rsidP="002B0FB0">
          <w:pPr>
            <w:pStyle w:val="37A5737936034F958EF74997D2E1B5D41"/>
          </w:pPr>
          <w:r w:rsidRPr="00097894">
            <w:rPr>
              <w:color w:val="BFBFBF" w:themeColor="background1" w:themeShade="BF"/>
            </w:rPr>
            <w:t>Course Name</w:t>
          </w:r>
        </w:p>
      </w:docPartBody>
    </w:docPart>
    <w:docPart>
      <w:docPartPr>
        <w:name w:val="73F63F048A2B45F58B39C6FDB6A1E0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851808-DBEB-43F4-B733-8C9B6D42F50A}"/>
      </w:docPartPr>
      <w:docPartBody>
        <w:p w:rsidR="005A73E7" w:rsidRDefault="002B0FB0" w:rsidP="002B0FB0">
          <w:pPr>
            <w:pStyle w:val="73F63F048A2B45F58B39C6FDB6A1E0CF1"/>
          </w:pPr>
          <w:r w:rsidRPr="00097894">
            <w:rPr>
              <w:rStyle w:val="PlaceholderText"/>
              <w:color w:val="BFBFBF" w:themeColor="background1" w:themeShade="BF"/>
            </w:rPr>
            <w:t>Year</w:t>
          </w:r>
        </w:p>
      </w:docPartBody>
    </w:docPart>
    <w:docPart>
      <w:docPartPr>
        <w:name w:val="06B4F95FB08E41839A24345FD37B10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DA143E-D6A6-4E8A-B722-6985ECA7ADA3}"/>
      </w:docPartPr>
      <w:docPartBody>
        <w:p w:rsidR="005A73E7" w:rsidRDefault="002B0FB0" w:rsidP="002B0FB0">
          <w:pPr>
            <w:pStyle w:val="06B4F95FB08E41839A24345FD37B10BA1"/>
          </w:pPr>
          <w:r w:rsidRPr="00097894">
            <w:rPr>
              <w:rStyle w:val="PlaceholderText"/>
              <w:color w:val="BFBFBF" w:themeColor="background1" w:themeShade="BF"/>
            </w:rPr>
            <w:t>Click or tap here to enter text.</w:t>
          </w:r>
        </w:p>
      </w:docPartBody>
    </w:docPart>
    <w:docPart>
      <w:docPartPr>
        <w:name w:val="F0026897DF5E4A27BE3D78462AD4B0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35795D-F70D-4997-B556-4E5F41A1C9AA}"/>
      </w:docPartPr>
      <w:docPartBody>
        <w:p w:rsidR="00F945A3" w:rsidRDefault="002B0FB0" w:rsidP="002B0FB0">
          <w:pPr>
            <w:pStyle w:val="F0026897DF5E4A27BE3D78462AD4B0151"/>
          </w:pPr>
          <w:r w:rsidRPr="00BA5213">
            <w:rPr>
              <w:rStyle w:val="PlaceholderText"/>
              <w:rFonts w:cstheme="minorHAnsi"/>
              <w:color w:val="A6A6A6" w:themeColor="background1" w:themeShade="A6"/>
              <w:szCs w:val="24"/>
            </w:rPr>
            <w:t>Click or tap here to enter text.</w:t>
          </w:r>
        </w:p>
      </w:docPartBody>
    </w:docPart>
    <w:docPart>
      <w:docPartPr>
        <w:name w:val="3798C96A9E6948A3B53A6050168220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E43B94-8300-41BA-8A55-979174C5E96C}"/>
      </w:docPartPr>
      <w:docPartBody>
        <w:p w:rsidR="00F945A3" w:rsidRDefault="002B0FB0" w:rsidP="002B0FB0">
          <w:pPr>
            <w:pStyle w:val="3798C96A9E6948A3B53A6050168220541"/>
          </w:pPr>
          <w:r w:rsidRPr="00BA5213">
            <w:rPr>
              <w:rStyle w:val="PlaceholderText"/>
              <w:rFonts w:cstheme="minorHAnsi"/>
              <w:color w:val="A6A6A6" w:themeColor="background1" w:themeShade="A6"/>
              <w:szCs w:val="24"/>
            </w:rPr>
            <w:t>Click or tap here to enter text.</w:t>
          </w:r>
        </w:p>
      </w:docPartBody>
    </w:docPart>
    <w:docPart>
      <w:docPartPr>
        <w:name w:val="EB6A6135E3CA4733BC8C81071BF250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74B101-22B0-4291-9229-0807348B9181}"/>
      </w:docPartPr>
      <w:docPartBody>
        <w:p w:rsidR="00F945A3" w:rsidRDefault="002B0FB0" w:rsidP="002B0FB0">
          <w:pPr>
            <w:pStyle w:val="EB6A6135E3CA4733BC8C81071BF250D21"/>
          </w:pPr>
          <w:r w:rsidRPr="00BA5213">
            <w:rPr>
              <w:rStyle w:val="PlaceholderText"/>
              <w:rFonts w:cstheme="minorHAnsi"/>
              <w:color w:val="A6A6A6" w:themeColor="background1" w:themeShade="A6"/>
              <w:szCs w:val="24"/>
            </w:rPr>
            <w:t>Click or tap here to enter text.</w:t>
          </w:r>
        </w:p>
      </w:docPartBody>
    </w:docPart>
    <w:docPart>
      <w:docPartPr>
        <w:name w:val="2C55F77D7CBE4B88A2320A421ECDD6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9B99E0-7121-436B-883A-B78775FA85A0}"/>
      </w:docPartPr>
      <w:docPartBody>
        <w:p w:rsidR="00F945A3" w:rsidRDefault="002B0FB0" w:rsidP="002B0FB0">
          <w:pPr>
            <w:pStyle w:val="2C55F77D7CBE4B88A2320A421ECDD62B1"/>
          </w:pPr>
          <w:r w:rsidRPr="00BA5213">
            <w:rPr>
              <w:rStyle w:val="PlaceholderText"/>
              <w:rFonts w:cstheme="minorHAnsi"/>
              <w:color w:val="A6A6A6" w:themeColor="background1" w:themeShade="A6"/>
              <w:szCs w:val="24"/>
            </w:rPr>
            <w:t>Click or tap to enter a date.</w:t>
          </w:r>
        </w:p>
      </w:docPartBody>
    </w:docPart>
    <w:docPart>
      <w:docPartPr>
        <w:name w:val="18A8BF5FC14B4DCC8060C774C71FCA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D16468-9B2A-4F2A-B478-6657517B0F89}"/>
      </w:docPartPr>
      <w:docPartBody>
        <w:p w:rsidR="002B0FB0" w:rsidRDefault="002B0FB0" w:rsidP="002B0FB0">
          <w:pPr>
            <w:pStyle w:val="18A8BF5FC14B4DCC8060C774C71FCA842"/>
          </w:pPr>
          <w:r>
            <w:rPr>
              <w:rStyle w:val="PlaceholderText"/>
              <w:rFonts w:cstheme="minorHAnsi"/>
              <w:color w:val="A6A6A6" w:themeColor="background1" w:themeShade="A6"/>
              <w:szCs w:val="24"/>
            </w:rPr>
            <w:t>Year</w:t>
          </w:r>
        </w:p>
      </w:docPartBody>
    </w:docPart>
    <w:docPart>
      <w:docPartPr>
        <w:name w:val="55C5A26A7A6A46E59B88B0FAA9C38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1B5CED-25D7-496A-897B-494D9960404E}"/>
      </w:docPartPr>
      <w:docPartBody>
        <w:p w:rsidR="002B0FB0" w:rsidRDefault="002B0FB0" w:rsidP="002B0FB0">
          <w:pPr>
            <w:pStyle w:val="55C5A26A7A6A46E59B88B0FAA9C3866D2"/>
          </w:pPr>
          <w:r>
            <w:rPr>
              <w:rStyle w:val="PlaceholderText"/>
              <w:rFonts w:cstheme="minorHAnsi"/>
              <w:color w:val="A6A6A6" w:themeColor="background1" w:themeShade="A6"/>
              <w:szCs w:val="24"/>
            </w:rPr>
            <w:t>Year</w:t>
          </w:r>
        </w:p>
      </w:docPartBody>
    </w:docPart>
    <w:docPart>
      <w:docPartPr>
        <w:name w:val="DD1707C8B31E4CCF86BC825E557EEE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2E8CD4-8284-44BA-890D-349042CE62F3}"/>
      </w:docPartPr>
      <w:docPartBody>
        <w:p w:rsidR="002B0FB0" w:rsidRDefault="002B0FB0" w:rsidP="002B0FB0">
          <w:pPr>
            <w:pStyle w:val="DD1707C8B31E4CCF86BC825E557EEEB7"/>
          </w:pPr>
          <w:r w:rsidRPr="00482AAF">
            <w:rPr>
              <w:rStyle w:val="PlaceholderText"/>
            </w:rPr>
            <w:t>[Keywords]</w:t>
          </w:r>
        </w:p>
      </w:docPartBody>
    </w:docPart>
    <w:docPart>
      <w:docPartPr>
        <w:name w:val="91DF70EFB5124D759A1210DA6946A8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616D19-7342-46B0-B5F0-6FE22372C655}"/>
      </w:docPartPr>
      <w:docPartBody>
        <w:p w:rsidR="002B0FB0" w:rsidRDefault="002B0FB0" w:rsidP="002B0FB0">
          <w:pPr>
            <w:pStyle w:val="91DF70EFB5124D759A1210DA6946A8A4"/>
          </w:pPr>
          <w:r w:rsidRPr="00097894">
            <w:rPr>
              <w:rStyle w:val="PlaceholderText"/>
              <w:color w:val="BFBFBF" w:themeColor="background1" w:themeShade="BF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E Thameen">
    <w:altName w:val="Times New Roman"/>
    <w:panose1 w:val="020A0503020102020204"/>
    <w:charset w:val="B2"/>
    <w:family w:val="roman"/>
    <w:notTrueType/>
    <w:pitch w:val="variable"/>
    <w:sig w:usb0="80002003" w:usb1="90000100" w:usb2="00000028" w:usb3="00000000" w:csb0="00000040" w:csb1="00000000"/>
  </w:font>
  <w:font w:name="ScalaSansPro-Regular">
    <w:altName w:val="Calibri"/>
    <w:panose1 w:val="00000000000000000000"/>
    <w:charset w:val="00"/>
    <w:family w:val="modern"/>
    <w:notTrueType/>
    <w:pitch w:val="variable"/>
    <w:sig w:usb0="800000AF" w:usb1="4000E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D4373"/>
    <w:rsid w:val="00090C57"/>
    <w:rsid w:val="002B0FB0"/>
    <w:rsid w:val="002F57B4"/>
    <w:rsid w:val="003D4373"/>
    <w:rsid w:val="00424ED2"/>
    <w:rsid w:val="005A73E7"/>
    <w:rsid w:val="008850D5"/>
    <w:rsid w:val="00901C0C"/>
    <w:rsid w:val="009C46A6"/>
    <w:rsid w:val="00A05403"/>
    <w:rsid w:val="00CA7B9E"/>
    <w:rsid w:val="00E91FEF"/>
    <w:rsid w:val="00F945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B0FB0"/>
    <w:rPr>
      <w:color w:val="808080"/>
    </w:rPr>
  </w:style>
  <w:style w:type="paragraph" w:customStyle="1" w:styleId="F0026897DF5E4A27BE3D78462AD4B0153">
    <w:name w:val="F0026897DF5E4A27BE3D78462AD4B0153"/>
    <w:rsid w:val="005A73E7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3798C96A9E6948A3B53A6050168220543">
    <w:name w:val="3798C96A9E6948A3B53A6050168220543"/>
    <w:rsid w:val="005A73E7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EB6A6135E3CA4733BC8C81071BF250D23">
    <w:name w:val="EB6A6135E3CA4733BC8C81071BF250D23"/>
    <w:rsid w:val="005A73E7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43A01584FB88428CA046C7420154168A3">
    <w:name w:val="43A01584FB88428CA046C7420154168A3"/>
    <w:rsid w:val="005A73E7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95757B8870904025BE7657409D8EF66D3">
    <w:name w:val="95757B8870904025BE7657409D8EF66D3"/>
    <w:rsid w:val="005A73E7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2C55F77D7CBE4B88A2320A421ECDD62B3">
    <w:name w:val="2C55F77D7CBE4B88A2320A421ECDD62B3"/>
    <w:rsid w:val="005A73E7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DB9FE4453E624E58B07DCA82650A57D02">
    <w:name w:val="DB9FE4453E624E58B07DCA82650A57D02"/>
    <w:rsid w:val="005A73E7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37A5737936034F958EF74997D2E1B5D42">
    <w:name w:val="37A5737936034F958EF74997D2E1B5D42"/>
    <w:rsid w:val="005A73E7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73F63F048A2B45F58B39C6FDB6A1E0CF2">
    <w:name w:val="73F63F048A2B45F58B39C6FDB6A1E0CF2"/>
    <w:rsid w:val="005A73E7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06B4F95FB08E41839A24345FD37B10BA3">
    <w:name w:val="06B4F95FB08E41839A24345FD37B10BA3"/>
    <w:rsid w:val="005A73E7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096D51DD3F9A4C51BB6714D5DA1F79293">
    <w:name w:val="096D51DD3F9A4C51BB6714D5DA1F79293"/>
    <w:rsid w:val="005A73E7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CA02399AB8C4497380ED9EA8102AD42D3">
    <w:name w:val="CA02399AB8C4497380ED9EA8102AD42D3"/>
    <w:rsid w:val="005A73E7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6383B9C2E9C6445BB873D5C6DF3858412">
    <w:name w:val="6383B9C2E9C6445BB873D5C6DF3858412"/>
    <w:rsid w:val="005A73E7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CF91FDFFB87E422B829105865C8A0862">
    <w:name w:val="CF91FDFFB87E422B829105865C8A0862"/>
    <w:rsid w:val="002B0FB0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BCA3801CB074322A22B52EEAADD63F8">
    <w:name w:val="2BCA3801CB074322A22B52EEAADD63F8"/>
    <w:rsid w:val="002B0FB0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F9D321BA3F949D789523A893126C8DD">
    <w:name w:val="CF9D321BA3F949D789523A893126C8DD"/>
    <w:rsid w:val="002B0FB0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816BC4A859E4BAA8DF25AF923839CB2">
    <w:name w:val="3816BC4A859E4BAA8DF25AF923839CB2"/>
    <w:rsid w:val="002B0FB0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C3C90251CE84E7687E1225A04642741">
    <w:name w:val="DC3C90251CE84E7687E1225A04642741"/>
    <w:rsid w:val="002B0FB0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3C8F270C318429AB8EDF65109918965">
    <w:name w:val="B3C8F270C318429AB8EDF65109918965"/>
    <w:rsid w:val="002B0FB0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416CF90D04E41F8A5B49EC443F0C7BA">
    <w:name w:val="0416CF90D04E41F8A5B49EC443F0C7BA"/>
    <w:rsid w:val="002B0FB0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8DEA0C74C6A4CA5BEC92E3157A4742D">
    <w:name w:val="E8DEA0C74C6A4CA5BEC92E3157A4742D"/>
    <w:rsid w:val="002B0FB0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FA7E0C57E424543B0ACC8E280834DCB">
    <w:name w:val="1FA7E0C57E424543B0ACC8E280834DCB"/>
    <w:rsid w:val="002B0FB0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7EFF0DDB08D4CF08E4AA4E16990FD20">
    <w:name w:val="F7EFF0DDB08D4CF08E4AA4E16990FD20"/>
    <w:rsid w:val="002B0FB0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5FB26C758304EAD8C1BAC03149D7B04">
    <w:name w:val="B5FB26C758304EAD8C1BAC03149D7B04"/>
    <w:rsid w:val="002B0FB0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86C457C0103488CBE0D220A927EC9B7">
    <w:name w:val="386C457C0103488CBE0D220A927EC9B7"/>
    <w:rsid w:val="002B0FB0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9BEB07E544F4A4F8127D3CC90B07073">
    <w:name w:val="D9BEB07E544F4A4F8127D3CC90B07073"/>
    <w:rsid w:val="002B0FB0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E02527633034D18BA204C69130CA166">
    <w:name w:val="0E02527633034D18BA204C69130CA166"/>
    <w:rsid w:val="002B0FB0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6E23114624241B4B0FAE68A030B9DF2">
    <w:name w:val="D6E23114624241B4B0FAE68A030B9DF2"/>
    <w:rsid w:val="002B0FB0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15868B1A1134F849F4D2653A5190468">
    <w:name w:val="015868B1A1134F849F4D2653A5190468"/>
    <w:rsid w:val="002B0FB0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EBC79A43BDA4BC5B68B7A04B1E0B4F9">
    <w:name w:val="9EBC79A43BDA4BC5B68B7A04B1E0B4F9"/>
    <w:rsid w:val="002B0FB0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93B5016AD174B5AB719C24E270453DD">
    <w:name w:val="C93B5016AD174B5AB719C24E270453DD"/>
    <w:rsid w:val="002B0FB0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F29CEA1D6EA411196019C80EBBC90A5">
    <w:name w:val="5F29CEA1D6EA411196019C80EBBC90A5"/>
    <w:rsid w:val="002B0FB0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80080DA11704C5CAC0B67E6F4006285">
    <w:name w:val="680080DA11704C5CAC0B67E6F4006285"/>
    <w:rsid w:val="002B0FB0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D04251B003F4D8797D8DBF70C85F1BF">
    <w:name w:val="8D04251B003F4D8797D8DBF70C85F1BF"/>
    <w:rsid w:val="002B0FB0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9608B2DEBC141A9A1BBE0AC1658BD12">
    <w:name w:val="F9608B2DEBC141A9A1BBE0AC1658BD12"/>
    <w:rsid w:val="002B0FB0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0BF1BA0F51644CEA7290C98B9D7DA7F">
    <w:name w:val="20BF1BA0F51644CEA7290C98B9D7DA7F"/>
    <w:rsid w:val="002B0FB0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DF5CB0215734442959960A32A6F1733">
    <w:name w:val="BDF5CB0215734442959960A32A6F1733"/>
    <w:rsid w:val="002B0FB0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6AA8808F70F41008295CCAB97044036">
    <w:name w:val="76AA8808F70F41008295CCAB97044036"/>
    <w:rsid w:val="002B0FB0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03DA5EB35204F55B8F12BB194268BAE">
    <w:name w:val="A03DA5EB35204F55B8F12BB194268BAE"/>
    <w:rsid w:val="002B0FB0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92C59F3CB9F48BA920597A78BE53639">
    <w:name w:val="B92C59F3CB9F48BA920597A78BE53639"/>
    <w:rsid w:val="002B0FB0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8D0A52650B849AA8D4DF56BBC68894D">
    <w:name w:val="38D0A52650B849AA8D4DF56BBC68894D"/>
    <w:rsid w:val="002B0FB0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88AD182A4DE4FEE91A66585D3499E5B">
    <w:name w:val="688AD182A4DE4FEE91A66585D3499E5B"/>
    <w:rsid w:val="002B0FB0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5F51A02D4AA455D9424955E4E05AC57">
    <w:name w:val="25F51A02D4AA455D9424955E4E05AC57"/>
    <w:rsid w:val="002B0FB0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FAF533B70164B78808C72E07526CB35">
    <w:name w:val="FFAF533B70164B78808C72E07526CB35"/>
    <w:rsid w:val="002B0FB0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18A19AE21EC4B5898B2027FA5D4A34F">
    <w:name w:val="B18A19AE21EC4B5898B2027FA5D4A34F"/>
    <w:rsid w:val="002B0FB0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4A1E8A10A934E9A812EDB18069A67A9">
    <w:name w:val="14A1E8A10A934E9A812EDB18069A67A9"/>
    <w:rsid w:val="002B0FB0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8A8BF5FC14B4DCC8060C774C71FCA84">
    <w:name w:val="18A8BF5FC14B4DCC8060C774C71FCA84"/>
    <w:rsid w:val="002B0FB0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C63E643B9124E6F9C9888303C11890F">
    <w:name w:val="FC63E643B9124E6F9C9888303C11890F"/>
    <w:rsid w:val="002B0FB0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5C5A26A7A6A46E59B88B0FAA9C3866D">
    <w:name w:val="55C5A26A7A6A46E59B88B0FAA9C3866D"/>
    <w:rsid w:val="002B0FB0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3C43ECA428D4953804FDA520D985A9E">
    <w:name w:val="73C43ECA428D4953804FDA520D985A9E"/>
    <w:rsid w:val="002B0FB0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0026897DF5E4A27BE3D78462AD4B015">
    <w:name w:val="F0026897DF5E4A27BE3D78462AD4B015"/>
    <w:rsid w:val="002B0FB0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3798C96A9E6948A3B53A605016822054">
    <w:name w:val="3798C96A9E6948A3B53A605016822054"/>
    <w:rsid w:val="002B0FB0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EB6A6135E3CA4733BC8C81071BF250D2">
    <w:name w:val="EB6A6135E3CA4733BC8C81071BF250D2"/>
    <w:rsid w:val="002B0FB0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18A8BF5FC14B4DCC8060C774C71FCA841">
    <w:name w:val="18A8BF5FC14B4DCC8060C774C71FCA841"/>
    <w:rsid w:val="002B0FB0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55C5A26A7A6A46E59B88B0FAA9C3866D1">
    <w:name w:val="55C5A26A7A6A46E59B88B0FAA9C3866D1"/>
    <w:rsid w:val="002B0FB0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2C55F77D7CBE4B88A2320A421ECDD62B">
    <w:name w:val="2C55F77D7CBE4B88A2320A421ECDD62B"/>
    <w:rsid w:val="002B0FB0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DB9FE4453E624E58B07DCA82650A57D0">
    <w:name w:val="DB9FE4453E624E58B07DCA82650A57D0"/>
    <w:rsid w:val="002B0FB0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37A5737936034F958EF74997D2E1B5D4">
    <w:name w:val="37A5737936034F958EF74997D2E1B5D4"/>
    <w:rsid w:val="002B0FB0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73F63F048A2B45F58B39C6FDB6A1E0CF">
    <w:name w:val="73F63F048A2B45F58B39C6FDB6A1E0CF"/>
    <w:rsid w:val="002B0FB0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06B4F95FB08E41839A24345FD37B10BA">
    <w:name w:val="06B4F95FB08E41839A24345FD37B10BA"/>
    <w:rsid w:val="002B0FB0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096D51DD3F9A4C51BB6714D5DA1F7929">
    <w:name w:val="096D51DD3F9A4C51BB6714D5DA1F7929"/>
    <w:rsid w:val="002B0FB0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CA02399AB8C4497380ED9EA8102AD42D">
    <w:name w:val="CA02399AB8C4497380ED9EA8102AD42D"/>
    <w:rsid w:val="002B0FB0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6383B9C2E9C6445BB873D5C6DF385841">
    <w:name w:val="6383B9C2E9C6445BB873D5C6DF385841"/>
    <w:rsid w:val="002B0FB0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DD1707C8B31E4CCF86BC825E557EEEB7">
    <w:name w:val="DD1707C8B31E4CCF86BC825E557EEEB7"/>
    <w:rsid w:val="002B0FB0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0026897DF5E4A27BE3D78462AD4B0151">
    <w:name w:val="F0026897DF5E4A27BE3D78462AD4B0151"/>
    <w:rsid w:val="002B0FB0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3798C96A9E6948A3B53A6050168220541">
    <w:name w:val="3798C96A9E6948A3B53A6050168220541"/>
    <w:rsid w:val="002B0FB0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EB6A6135E3CA4733BC8C81071BF250D21">
    <w:name w:val="EB6A6135E3CA4733BC8C81071BF250D21"/>
    <w:rsid w:val="002B0FB0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18A8BF5FC14B4DCC8060C774C71FCA842">
    <w:name w:val="18A8BF5FC14B4DCC8060C774C71FCA842"/>
    <w:rsid w:val="002B0FB0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55C5A26A7A6A46E59B88B0FAA9C3866D2">
    <w:name w:val="55C5A26A7A6A46E59B88B0FAA9C3866D2"/>
    <w:rsid w:val="002B0FB0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2C55F77D7CBE4B88A2320A421ECDD62B1">
    <w:name w:val="2C55F77D7CBE4B88A2320A421ECDD62B1"/>
    <w:rsid w:val="002B0FB0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DB9FE4453E624E58B07DCA82650A57D01">
    <w:name w:val="DB9FE4453E624E58B07DCA82650A57D01"/>
    <w:rsid w:val="002B0FB0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37A5737936034F958EF74997D2E1B5D41">
    <w:name w:val="37A5737936034F958EF74997D2E1B5D41"/>
    <w:rsid w:val="002B0FB0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73F63F048A2B45F58B39C6FDB6A1E0CF1">
    <w:name w:val="73F63F048A2B45F58B39C6FDB6A1E0CF1"/>
    <w:rsid w:val="002B0FB0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06B4F95FB08E41839A24345FD37B10BA1">
    <w:name w:val="06B4F95FB08E41839A24345FD37B10BA1"/>
    <w:rsid w:val="002B0FB0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096D51DD3F9A4C51BB6714D5DA1F79291">
    <w:name w:val="096D51DD3F9A4C51BB6714D5DA1F79291"/>
    <w:rsid w:val="002B0FB0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CA02399AB8C4497380ED9EA8102AD42D1">
    <w:name w:val="CA02399AB8C4497380ED9EA8102AD42D1"/>
    <w:rsid w:val="002B0FB0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6383B9C2E9C6445BB873D5C6DF3858411">
    <w:name w:val="6383B9C2E9C6445BB873D5C6DF3858411"/>
    <w:rsid w:val="002B0FB0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91DF70EFB5124D759A1210DA6946A8A4">
    <w:name w:val="91DF70EFB5124D759A1210DA6946A8A4"/>
    <w:rsid w:val="002B0FB0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0A04AD-5FF9-47EC-AB7C-E68377B0A2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154</Words>
  <Characters>88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soud, Ziyad</dc:creator>
  <cp:keywords>GS-07</cp:keywords>
  <dc:description/>
  <cp:lastModifiedBy>Hamad, Eyad</cp:lastModifiedBy>
  <cp:revision>28</cp:revision>
  <cp:lastPrinted>2023-05-10T14:48:00Z</cp:lastPrinted>
  <dcterms:created xsi:type="dcterms:W3CDTF">2024-09-25T11:58:00Z</dcterms:created>
  <dcterms:modified xsi:type="dcterms:W3CDTF">2025-02-13T06:03:00Z</dcterms:modified>
</cp:coreProperties>
</file>